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C7D3E" w14:textId="77777777" w:rsidR="0085739C" w:rsidRDefault="0085739C" w:rsidP="00D716AF">
      <w:pPr>
        <w:rPr>
          <w:rFonts w:ascii="Arial" w:hAnsi="Arial" w:cs="Arial"/>
          <w:b/>
          <w:sz w:val="20"/>
          <w:szCs w:val="20"/>
        </w:rPr>
      </w:pPr>
    </w:p>
    <w:p w14:paraId="789D74EF" w14:textId="77777777" w:rsidR="00D716AF" w:rsidRPr="000E1407" w:rsidRDefault="00B57EBE" w:rsidP="00D716AF">
      <w:pPr>
        <w:rPr>
          <w:rFonts w:ascii="Arial Narrow" w:hAnsi="Arial Narrow" w:cs="Arial"/>
          <w:b/>
          <w:sz w:val="28"/>
          <w:szCs w:val="28"/>
        </w:rPr>
      </w:pPr>
      <w:r w:rsidRPr="000E1407">
        <w:rPr>
          <w:rFonts w:ascii="Arial Narrow" w:hAnsi="Arial Narrow" w:cs="Arial"/>
          <w:b/>
          <w:sz w:val="28"/>
          <w:szCs w:val="28"/>
        </w:rPr>
        <w:t>Research Foundation Loan Application</w:t>
      </w:r>
      <w:r w:rsidR="00552887" w:rsidRPr="000E1407">
        <w:rPr>
          <w:rFonts w:ascii="Arial Narrow" w:hAnsi="Arial Narrow" w:cs="Arial"/>
          <w:b/>
          <w:sz w:val="28"/>
          <w:szCs w:val="28"/>
        </w:rPr>
        <w:t xml:space="preserve">  </w:t>
      </w:r>
    </w:p>
    <w:p w14:paraId="4B9BE49E" w14:textId="77777777" w:rsidR="00D716AF" w:rsidRPr="001C3C34" w:rsidRDefault="00D716AF" w:rsidP="00D716AF">
      <w:pPr>
        <w:rPr>
          <w:rFonts w:ascii="Arial Narrow" w:hAnsi="Arial Narrow" w:cs="Arial"/>
          <w:b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65"/>
        <w:gridCol w:w="1710"/>
        <w:gridCol w:w="5153"/>
      </w:tblGrid>
      <w:tr w:rsidR="00B57EBE" w:rsidRPr="001C3C34" w14:paraId="1E22E055" w14:textId="77777777" w:rsidTr="00F17A59">
        <w:tc>
          <w:tcPr>
            <w:tcW w:w="2965" w:type="dxa"/>
          </w:tcPr>
          <w:p w14:paraId="369E5B8A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Campus</w:t>
            </w:r>
          </w:p>
        </w:tc>
        <w:tc>
          <w:tcPr>
            <w:tcW w:w="6863" w:type="dxa"/>
            <w:gridSpan w:val="2"/>
            <w:tcBorders>
              <w:bottom w:val="single" w:sz="2" w:space="0" w:color="auto"/>
            </w:tcBorders>
          </w:tcPr>
          <w:p w14:paraId="742A8450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494CADFE" w14:textId="77777777" w:rsidTr="00F17A59">
        <w:tc>
          <w:tcPr>
            <w:tcW w:w="2965" w:type="dxa"/>
          </w:tcPr>
          <w:p w14:paraId="3B04ECAE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Project Title</w:t>
            </w:r>
          </w:p>
        </w:tc>
        <w:tc>
          <w:tcPr>
            <w:tcW w:w="6863" w:type="dxa"/>
            <w:gridSpan w:val="2"/>
            <w:tcBorders>
              <w:bottom w:val="single" w:sz="2" w:space="0" w:color="auto"/>
            </w:tcBorders>
          </w:tcPr>
          <w:p w14:paraId="46F893D8" w14:textId="77777777" w:rsidR="00B57EBE" w:rsidRPr="001C3C34" w:rsidRDefault="00B57EBE" w:rsidP="00A24BD5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29AC77E3" w14:textId="77777777" w:rsidTr="00F17A59">
        <w:tc>
          <w:tcPr>
            <w:tcW w:w="2965" w:type="dxa"/>
          </w:tcPr>
          <w:p w14:paraId="1DBBD207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Loan Amount:</w:t>
            </w:r>
          </w:p>
        </w:tc>
        <w:tc>
          <w:tcPr>
            <w:tcW w:w="6863" w:type="dxa"/>
            <w:gridSpan w:val="2"/>
          </w:tcPr>
          <w:p w14:paraId="49750779" w14:textId="77777777" w:rsidR="00D56A1F" w:rsidRPr="001C3C34" w:rsidRDefault="00D56A1F" w:rsidP="00D56A1F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09ACE53D" w14:textId="77777777" w:rsidTr="00F17A59">
        <w:tc>
          <w:tcPr>
            <w:tcW w:w="2965" w:type="dxa"/>
          </w:tcPr>
          <w:p w14:paraId="58800B84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Requested Effective Date:</w:t>
            </w:r>
          </w:p>
        </w:tc>
        <w:tc>
          <w:tcPr>
            <w:tcW w:w="6863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4346AECE" w14:textId="77777777" w:rsidR="00B57EBE" w:rsidRPr="001C3C34" w:rsidRDefault="00B57EBE" w:rsidP="007361C6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560C936E" w14:textId="77777777" w:rsidTr="00F17A59">
        <w:tc>
          <w:tcPr>
            <w:tcW w:w="2965" w:type="dxa"/>
          </w:tcPr>
          <w:p w14:paraId="48E304D0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Project Description</w:t>
            </w:r>
          </w:p>
        </w:tc>
        <w:tc>
          <w:tcPr>
            <w:tcW w:w="6863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483C8D7B" w14:textId="77777777" w:rsidR="00B57EBE" w:rsidRPr="001C3C34" w:rsidRDefault="00B57EBE" w:rsidP="0025288A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1C90084A" w14:textId="77777777" w:rsidTr="00F17A59">
        <w:trPr>
          <w:trHeight w:val="170"/>
        </w:trPr>
        <w:tc>
          <w:tcPr>
            <w:tcW w:w="2965" w:type="dxa"/>
            <w:tcBorders>
              <w:bottom w:val="single" w:sz="4" w:space="0" w:color="auto"/>
              <w:right w:val="single" w:sz="4" w:space="0" w:color="auto"/>
            </w:tcBorders>
          </w:tcPr>
          <w:p w14:paraId="3B80C471" w14:textId="20A4955D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 xml:space="preserve">Type of Financing: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D08F4" w14:textId="77777777" w:rsidR="00B57EBE" w:rsidRPr="001C3C34" w:rsidRDefault="0025288A" w:rsidP="0016542B">
            <w:pPr>
              <w:jc w:val="center"/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 xml:space="preserve">RF </w:t>
            </w:r>
            <w:r w:rsidR="00B57EBE" w:rsidRPr="001C3C34">
              <w:rPr>
                <w:rFonts w:ascii="Arial Narrow" w:hAnsi="Arial Narrow" w:cs="Arial"/>
              </w:rPr>
              <w:t>Line of Credit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53AD" w14:textId="362B2E76" w:rsidR="00B57EBE" w:rsidRPr="001C3C34" w:rsidRDefault="00767154" w:rsidP="0016542B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Other (Terms below may </w:t>
            </w:r>
            <w:r w:rsidR="00C46F17">
              <w:rPr>
                <w:rFonts w:ascii="Arial Narrow" w:hAnsi="Arial Narrow" w:cs="Arial"/>
              </w:rPr>
              <w:t>not apply and can be attached</w:t>
            </w:r>
            <w:r>
              <w:rPr>
                <w:rFonts w:ascii="Arial Narrow" w:hAnsi="Arial Narrow" w:cs="Arial"/>
              </w:rPr>
              <w:t>)</w:t>
            </w:r>
          </w:p>
        </w:tc>
      </w:tr>
      <w:tr w:rsidR="00081F12" w:rsidRPr="001C3C34" w14:paraId="3745F33F" w14:textId="77777777" w:rsidTr="000E1407">
        <w:tc>
          <w:tcPr>
            <w:tcW w:w="9828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5C9ABCB2" w14:textId="77777777" w:rsidR="00081F12" w:rsidRPr="001C3C34" w:rsidRDefault="00081F12" w:rsidP="00081F12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Complete for Line of Credit</w:t>
            </w:r>
          </w:p>
        </w:tc>
      </w:tr>
      <w:tr w:rsidR="00B57EBE" w:rsidRPr="001C3C34" w14:paraId="5136B544" w14:textId="77777777" w:rsidTr="00F17A59">
        <w:tc>
          <w:tcPr>
            <w:tcW w:w="2965" w:type="dxa"/>
            <w:tcBorders>
              <w:top w:val="single" w:sz="4" w:space="0" w:color="auto"/>
            </w:tcBorders>
          </w:tcPr>
          <w:p w14:paraId="11919806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Term (LIBOR interest period):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2" w:space="0" w:color="auto"/>
            </w:tcBorders>
          </w:tcPr>
          <w:p w14:paraId="1981D362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5153" w:type="dxa"/>
            <w:tcBorders>
              <w:top w:val="single" w:sz="4" w:space="0" w:color="auto"/>
              <w:bottom w:val="single" w:sz="4" w:space="0" w:color="auto"/>
            </w:tcBorders>
          </w:tcPr>
          <w:p w14:paraId="249708BB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One Month</w:t>
            </w:r>
          </w:p>
        </w:tc>
      </w:tr>
      <w:tr w:rsidR="00E33017" w:rsidRPr="001C3C34" w14:paraId="7EFE4533" w14:textId="77777777" w:rsidTr="00F17A59">
        <w:tc>
          <w:tcPr>
            <w:tcW w:w="2965" w:type="dxa"/>
          </w:tcPr>
          <w:p w14:paraId="3AD4C88C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710" w:type="dxa"/>
            <w:tcBorders>
              <w:top w:val="single" w:sz="2" w:space="0" w:color="auto"/>
              <w:bottom w:val="single" w:sz="2" w:space="0" w:color="auto"/>
            </w:tcBorders>
          </w:tcPr>
          <w:p w14:paraId="101E6A58" w14:textId="77777777" w:rsidR="00E33017" w:rsidRPr="001C3C34" w:rsidRDefault="00E33017">
            <w:pPr>
              <w:rPr>
                <w:rFonts w:ascii="Arial Narrow" w:hAnsi="Arial Narrow"/>
              </w:rPr>
            </w:pPr>
            <w:r w:rsidRPr="001C3C34">
              <w:rPr>
                <w:rFonts w:ascii="Arial Narrow" w:hAnsi="Arial Narrow" w:cs="Arial"/>
              </w:rPr>
              <w:t xml:space="preserve">      </w:t>
            </w:r>
          </w:p>
        </w:tc>
        <w:tc>
          <w:tcPr>
            <w:tcW w:w="5153" w:type="dxa"/>
            <w:tcBorders>
              <w:top w:val="single" w:sz="4" w:space="0" w:color="auto"/>
              <w:bottom w:val="single" w:sz="4" w:space="0" w:color="auto"/>
            </w:tcBorders>
          </w:tcPr>
          <w:p w14:paraId="79E27061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Three Months</w:t>
            </w:r>
          </w:p>
        </w:tc>
      </w:tr>
      <w:tr w:rsidR="00E33017" w:rsidRPr="001C3C34" w14:paraId="148B09B9" w14:textId="77777777" w:rsidTr="00F17A59">
        <w:tc>
          <w:tcPr>
            <w:tcW w:w="2965" w:type="dxa"/>
          </w:tcPr>
          <w:p w14:paraId="7BB1C16A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710" w:type="dxa"/>
            <w:tcBorders>
              <w:top w:val="single" w:sz="2" w:space="0" w:color="auto"/>
              <w:bottom w:val="single" w:sz="2" w:space="0" w:color="auto"/>
            </w:tcBorders>
          </w:tcPr>
          <w:p w14:paraId="6D560481" w14:textId="77777777" w:rsidR="00E33017" w:rsidRPr="001C3C34" w:rsidRDefault="00E33017">
            <w:pPr>
              <w:rPr>
                <w:rFonts w:ascii="Arial Narrow" w:hAnsi="Arial Narrow"/>
              </w:rPr>
            </w:pPr>
            <w:r w:rsidRPr="001C3C34">
              <w:rPr>
                <w:rFonts w:ascii="Arial Narrow" w:hAnsi="Arial Narrow" w:cs="Arial"/>
              </w:rPr>
              <w:t xml:space="preserve">      </w:t>
            </w:r>
          </w:p>
        </w:tc>
        <w:tc>
          <w:tcPr>
            <w:tcW w:w="5153" w:type="dxa"/>
            <w:tcBorders>
              <w:top w:val="single" w:sz="4" w:space="0" w:color="auto"/>
              <w:bottom w:val="single" w:sz="4" w:space="0" w:color="auto"/>
            </w:tcBorders>
          </w:tcPr>
          <w:p w14:paraId="17F7B297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Six Months</w:t>
            </w:r>
          </w:p>
        </w:tc>
      </w:tr>
      <w:tr w:rsidR="00E33017" w:rsidRPr="001C3C34" w14:paraId="2EC2052E" w14:textId="77777777" w:rsidTr="00F17A59">
        <w:tc>
          <w:tcPr>
            <w:tcW w:w="2965" w:type="dxa"/>
          </w:tcPr>
          <w:p w14:paraId="3500C0E5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710" w:type="dxa"/>
            <w:tcBorders>
              <w:top w:val="single" w:sz="2" w:space="0" w:color="auto"/>
              <w:bottom w:val="single" w:sz="2" w:space="0" w:color="auto"/>
            </w:tcBorders>
          </w:tcPr>
          <w:p w14:paraId="78F4DDFD" w14:textId="77777777" w:rsidR="00E33017" w:rsidRPr="001C3C34" w:rsidRDefault="00E33017">
            <w:pPr>
              <w:rPr>
                <w:rFonts w:ascii="Arial Narrow" w:hAnsi="Arial Narrow"/>
              </w:rPr>
            </w:pPr>
            <w:r w:rsidRPr="001C3C34">
              <w:rPr>
                <w:rFonts w:ascii="Arial Narrow" w:hAnsi="Arial Narrow" w:cs="Arial"/>
              </w:rPr>
              <w:t xml:space="preserve">      </w:t>
            </w:r>
          </w:p>
        </w:tc>
        <w:tc>
          <w:tcPr>
            <w:tcW w:w="5153" w:type="dxa"/>
            <w:tcBorders>
              <w:top w:val="single" w:sz="4" w:space="0" w:color="auto"/>
              <w:bottom w:val="single" w:sz="4" w:space="0" w:color="auto"/>
            </w:tcBorders>
          </w:tcPr>
          <w:p w14:paraId="64F53A14" w14:textId="77777777" w:rsidR="00E33017" w:rsidRPr="001C3C34" w:rsidRDefault="00E33017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One Year</w:t>
            </w:r>
          </w:p>
        </w:tc>
      </w:tr>
      <w:tr w:rsidR="00B57EBE" w:rsidRPr="001C3C34" w14:paraId="46A1F1B1" w14:textId="77777777" w:rsidTr="00F17A59">
        <w:tc>
          <w:tcPr>
            <w:tcW w:w="2965" w:type="dxa"/>
          </w:tcPr>
          <w:p w14:paraId="644D8F79" w14:textId="6502E4A1" w:rsidR="00B57EBE" w:rsidRPr="001C3C34" w:rsidRDefault="000E1407" w:rsidP="00DE7410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RMS</w:t>
            </w:r>
            <w:r w:rsidR="00B57EBE" w:rsidRPr="001C3C34">
              <w:rPr>
                <w:rFonts w:ascii="Arial Narrow" w:hAnsi="Arial Narrow" w:cs="Arial"/>
              </w:rPr>
              <w:t xml:space="preserve"> award to charge interest:</w:t>
            </w:r>
          </w:p>
        </w:tc>
        <w:tc>
          <w:tcPr>
            <w:tcW w:w="6863" w:type="dxa"/>
            <w:gridSpan w:val="2"/>
            <w:tcBorders>
              <w:bottom w:val="single" w:sz="4" w:space="0" w:color="auto"/>
            </w:tcBorders>
          </w:tcPr>
          <w:p w14:paraId="0E860607" w14:textId="77777777" w:rsidR="00B57EBE" w:rsidRPr="001C3C34" w:rsidRDefault="00B57EBE" w:rsidP="00A24BD5">
            <w:pPr>
              <w:rPr>
                <w:rFonts w:ascii="Arial Narrow" w:hAnsi="Arial Narrow" w:cs="Arial"/>
              </w:rPr>
            </w:pPr>
          </w:p>
        </w:tc>
      </w:tr>
    </w:tbl>
    <w:p w14:paraId="4DC1E127" w14:textId="77777777" w:rsidR="00B57EBE" w:rsidRPr="001C3C34" w:rsidRDefault="00B57EBE">
      <w:pPr>
        <w:rPr>
          <w:rFonts w:ascii="Arial Narrow" w:hAnsi="Arial Narrow" w:cs="Arial"/>
        </w:rPr>
      </w:pPr>
    </w:p>
    <w:p w14:paraId="21E76472" w14:textId="77777777" w:rsidR="00B57EBE" w:rsidRPr="001C3C34" w:rsidRDefault="00B57EBE">
      <w:pPr>
        <w:rPr>
          <w:rFonts w:ascii="Arial Narrow" w:hAnsi="Arial Narrow" w:cs="Arial"/>
          <w:b/>
        </w:rPr>
      </w:pPr>
      <w:r w:rsidRPr="001C3C34">
        <w:rPr>
          <w:rFonts w:ascii="Arial Narrow" w:hAnsi="Arial Narrow" w:cs="Arial"/>
          <w:b/>
        </w:rPr>
        <w:t>Acknowledgement of Terms for Line of Credit</w:t>
      </w:r>
    </w:p>
    <w:p w14:paraId="450523A2" w14:textId="77777777" w:rsidR="00D524A6" w:rsidRPr="001C3C34" w:rsidRDefault="00B57EBE" w:rsidP="00D524A6">
      <w:pPr>
        <w:numPr>
          <w:ilvl w:val="0"/>
          <w:numId w:val="4"/>
        </w:numPr>
        <w:rPr>
          <w:rFonts w:ascii="Arial Narrow" w:hAnsi="Arial Narrow" w:cs="Arial"/>
          <w:sz w:val="22"/>
          <w:szCs w:val="22"/>
        </w:rPr>
      </w:pPr>
      <w:r w:rsidRPr="001C3C34">
        <w:rPr>
          <w:rFonts w:ascii="Arial Narrow" w:hAnsi="Arial Narrow" w:cs="Arial"/>
          <w:sz w:val="22"/>
          <w:szCs w:val="22"/>
        </w:rPr>
        <w:t>In accordance with this agreement, our campus accepts the responsibility of borrowing for the pr</w:t>
      </w:r>
      <w:r w:rsidR="00D524A6" w:rsidRPr="001C3C34">
        <w:rPr>
          <w:rFonts w:ascii="Arial Narrow" w:hAnsi="Arial Narrow" w:cs="Arial"/>
          <w:sz w:val="22"/>
          <w:szCs w:val="22"/>
        </w:rPr>
        <w:t>oject</w:t>
      </w:r>
      <w:r w:rsidR="00970327" w:rsidRPr="001C3C34">
        <w:rPr>
          <w:rFonts w:ascii="Arial Narrow" w:hAnsi="Arial Narrow" w:cs="Arial"/>
          <w:sz w:val="22"/>
          <w:szCs w:val="22"/>
        </w:rPr>
        <w:t xml:space="preserve"> noted above for the </w:t>
      </w:r>
      <w:r w:rsidR="00D524A6" w:rsidRPr="001C3C34">
        <w:rPr>
          <w:rFonts w:ascii="Arial Narrow" w:hAnsi="Arial Narrow" w:cs="Arial"/>
          <w:sz w:val="22"/>
          <w:szCs w:val="22"/>
        </w:rPr>
        <w:t>amount and term noted and confirms that this is for sponsored program needs.</w:t>
      </w:r>
      <w:r w:rsidR="00970327" w:rsidRPr="001C3C34">
        <w:rPr>
          <w:rFonts w:ascii="Arial Narrow" w:hAnsi="Arial Narrow" w:cs="Arial"/>
          <w:sz w:val="22"/>
          <w:szCs w:val="22"/>
        </w:rPr>
        <w:t xml:space="preserve"> </w:t>
      </w:r>
      <w:r w:rsidR="00D524A6" w:rsidRPr="001C3C34">
        <w:rPr>
          <w:rFonts w:ascii="Arial Narrow" w:hAnsi="Arial Narrow" w:cs="Arial"/>
          <w:sz w:val="22"/>
          <w:szCs w:val="22"/>
        </w:rPr>
        <w:t xml:space="preserve"> </w:t>
      </w:r>
    </w:p>
    <w:p w14:paraId="7134DCDC" w14:textId="3464D396" w:rsidR="00D524A6" w:rsidRPr="001C3C34" w:rsidRDefault="00D524A6" w:rsidP="00D524A6">
      <w:pPr>
        <w:numPr>
          <w:ilvl w:val="0"/>
          <w:numId w:val="4"/>
        </w:numPr>
        <w:rPr>
          <w:rFonts w:ascii="Arial Narrow" w:hAnsi="Arial Narrow" w:cs="Arial"/>
          <w:sz w:val="22"/>
          <w:szCs w:val="22"/>
        </w:rPr>
      </w:pPr>
      <w:r w:rsidRPr="001C3C34">
        <w:rPr>
          <w:rFonts w:ascii="Arial Narrow" w:hAnsi="Arial Narrow" w:cs="Arial"/>
          <w:sz w:val="22"/>
          <w:szCs w:val="22"/>
        </w:rPr>
        <w:t xml:space="preserve">We understand that the rate is </w:t>
      </w:r>
      <w:r w:rsidR="00727C21" w:rsidRPr="001C3C34">
        <w:rPr>
          <w:rFonts w:ascii="Arial Narrow" w:hAnsi="Arial Narrow" w:cs="Arial"/>
          <w:sz w:val="22"/>
          <w:szCs w:val="22"/>
        </w:rPr>
        <w:t xml:space="preserve">currently </w:t>
      </w:r>
      <w:r w:rsidRPr="001C3C34">
        <w:rPr>
          <w:rFonts w:ascii="Arial Narrow" w:hAnsi="Arial Narrow" w:cs="Arial"/>
          <w:sz w:val="22"/>
          <w:szCs w:val="22"/>
        </w:rPr>
        <w:t xml:space="preserve">based on </w:t>
      </w:r>
      <w:r w:rsidR="00F17A59">
        <w:rPr>
          <w:rFonts w:ascii="Arial Narrow" w:hAnsi="Arial Narrow" w:cs="Arial"/>
          <w:sz w:val="22"/>
          <w:szCs w:val="22"/>
        </w:rPr>
        <w:t xml:space="preserve">SOFR </w:t>
      </w:r>
      <w:r w:rsidR="000E1407">
        <w:rPr>
          <w:rFonts w:ascii="Arial Narrow" w:hAnsi="Arial Narrow" w:cs="Arial"/>
          <w:sz w:val="22"/>
          <w:szCs w:val="22"/>
        </w:rPr>
        <w:t>minimum of 50bps</w:t>
      </w:r>
      <w:r w:rsidRPr="001C3C34">
        <w:rPr>
          <w:rFonts w:ascii="Arial Narrow" w:hAnsi="Arial Narrow" w:cs="Arial"/>
          <w:sz w:val="22"/>
          <w:szCs w:val="22"/>
        </w:rPr>
        <w:t xml:space="preserve">, plus </w:t>
      </w:r>
      <w:r w:rsidR="00F17A59">
        <w:rPr>
          <w:rFonts w:ascii="Arial Narrow" w:hAnsi="Arial Narrow" w:cs="Arial"/>
          <w:sz w:val="22"/>
          <w:szCs w:val="22"/>
        </w:rPr>
        <w:t>160</w:t>
      </w:r>
      <w:r w:rsidR="00F17A59" w:rsidRPr="001C3C34">
        <w:rPr>
          <w:rFonts w:ascii="Arial Narrow" w:hAnsi="Arial Narrow" w:cs="Arial"/>
          <w:sz w:val="22"/>
          <w:szCs w:val="22"/>
        </w:rPr>
        <w:t xml:space="preserve"> </w:t>
      </w:r>
      <w:r w:rsidRPr="001C3C34">
        <w:rPr>
          <w:rFonts w:ascii="Arial Narrow" w:hAnsi="Arial Narrow" w:cs="Arial"/>
          <w:sz w:val="22"/>
          <w:szCs w:val="22"/>
        </w:rPr>
        <w:t>BPs</w:t>
      </w:r>
      <w:r w:rsidR="000E1407">
        <w:rPr>
          <w:rFonts w:ascii="Arial Narrow" w:hAnsi="Arial Narrow" w:cs="Arial"/>
          <w:sz w:val="22"/>
          <w:szCs w:val="22"/>
        </w:rPr>
        <w:t xml:space="preserve"> (2</w:t>
      </w:r>
      <w:r w:rsidR="00F17A59">
        <w:rPr>
          <w:rFonts w:ascii="Arial Narrow" w:hAnsi="Arial Narrow" w:cs="Arial"/>
          <w:sz w:val="22"/>
          <w:szCs w:val="22"/>
        </w:rPr>
        <w:t>.1</w:t>
      </w:r>
      <w:r w:rsidR="000E1407">
        <w:rPr>
          <w:rFonts w:ascii="Arial Narrow" w:hAnsi="Arial Narrow" w:cs="Arial"/>
          <w:sz w:val="22"/>
          <w:szCs w:val="22"/>
        </w:rPr>
        <w:t>% minimum rate)</w:t>
      </w:r>
      <w:r w:rsidRPr="001C3C34">
        <w:rPr>
          <w:rFonts w:ascii="Arial Narrow" w:hAnsi="Arial Narrow" w:cs="Arial"/>
          <w:sz w:val="22"/>
          <w:szCs w:val="22"/>
        </w:rPr>
        <w:t>.</w:t>
      </w:r>
      <w:r w:rsidR="00552887" w:rsidRPr="001C3C34">
        <w:rPr>
          <w:rFonts w:ascii="Arial Narrow" w:hAnsi="Arial Narrow" w:cs="Arial"/>
          <w:sz w:val="22"/>
          <w:szCs w:val="22"/>
        </w:rPr>
        <w:t xml:space="preserve">  </w:t>
      </w:r>
      <w:r w:rsidRPr="001C3C34">
        <w:rPr>
          <w:rFonts w:ascii="Arial Narrow" w:hAnsi="Arial Narrow" w:cs="Arial"/>
          <w:sz w:val="22"/>
          <w:szCs w:val="22"/>
        </w:rPr>
        <w:t xml:space="preserve">The </w:t>
      </w:r>
      <w:r w:rsidR="00F17A59">
        <w:rPr>
          <w:rFonts w:ascii="Arial Narrow" w:hAnsi="Arial Narrow" w:cs="Arial"/>
          <w:sz w:val="22"/>
          <w:szCs w:val="22"/>
        </w:rPr>
        <w:t>SOFR</w:t>
      </w:r>
      <w:r w:rsidR="00F17A59" w:rsidRPr="001C3C34">
        <w:rPr>
          <w:rFonts w:ascii="Arial Narrow" w:hAnsi="Arial Narrow" w:cs="Arial"/>
          <w:sz w:val="22"/>
          <w:szCs w:val="22"/>
        </w:rPr>
        <w:t xml:space="preserve"> </w:t>
      </w:r>
      <w:r w:rsidRPr="001C3C34">
        <w:rPr>
          <w:rFonts w:ascii="Arial Narrow" w:hAnsi="Arial Narrow" w:cs="Arial"/>
          <w:sz w:val="22"/>
          <w:szCs w:val="22"/>
        </w:rPr>
        <w:t xml:space="preserve">based borrowing is for a specific </w:t>
      </w:r>
      <w:proofErr w:type="gramStart"/>
      <w:r w:rsidRPr="001C3C34">
        <w:rPr>
          <w:rFonts w:ascii="Arial Narrow" w:hAnsi="Arial Narrow" w:cs="Arial"/>
          <w:sz w:val="22"/>
          <w:szCs w:val="22"/>
        </w:rPr>
        <w:t>time period</w:t>
      </w:r>
      <w:proofErr w:type="gramEnd"/>
      <w:r w:rsidRPr="001C3C34">
        <w:rPr>
          <w:rFonts w:ascii="Arial Narrow" w:hAnsi="Arial Narrow" w:cs="Arial"/>
          <w:sz w:val="22"/>
          <w:szCs w:val="22"/>
        </w:rPr>
        <w:t xml:space="preserve"> and </w:t>
      </w:r>
      <w:r w:rsidR="000E1407">
        <w:rPr>
          <w:rFonts w:ascii="Arial Narrow" w:hAnsi="Arial Narrow" w:cs="Arial"/>
          <w:sz w:val="22"/>
          <w:szCs w:val="22"/>
        </w:rPr>
        <w:t>may not</w:t>
      </w:r>
      <w:r w:rsidR="000E1407" w:rsidRPr="001C3C34">
        <w:rPr>
          <w:rFonts w:ascii="Arial Narrow" w:hAnsi="Arial Narrow" w:cs="Arial"/>
          <w:sz w:val="22"/>
          <w:szCs w:val="22"/>
        </w:rPr>
        <w:t xml:space="preserve"> </w:t>
      </w:r>
      <w:r w:rsidRPr="001C3C34">
        <w:rPr>
          <w:rFonts w:ascii="Arial Narrow" w:hAnsi="Arial Narrow" w:cs="Arial"/>
          <w:sz w:val="22"/>
          <w:szCs w:val="22"/>
        </w:rPr>
        <w:t xml:space="preserve">be terminated earlier. </w:t>
      </w:r>
      <w:r w:rsidR="00F17A59">
        <w:rPr>
          <w:rFonts w:ascii="Arial Narrow" w:hAnsi="Arial Narrow" w:cs="Arial"/>
          <w:sz w:val="22"/>
          <w:szCs w:val="22"/>
        </w:rPr>
        <w:t>SOFR</w:t>
      </w:r>
      <w:r w:rsidR="00F17A59" w:rsidRPr="001C3C34">
        <w:rPr>
          <w:rFonts w:ascii="Arial Narrow" w:hAnsi="Arial Narrow" w:cs="Arial"/>
          <w:sz w:val="22"/>
          <w:szCs w:val="22"/>
        </w:rPr>
        <w:t xml:space="preserve"> </w:t>
      </w:r>
      <w:r w:rsidRPr="001C3C34">
        <w:rPr>
          <w:rFonts w:ascii="Arial Narrow" w:hAnsi="Arial Narrow" w:cs="Arial"/>
          <w:sz w:val="22"/>
          <w:szCs w:val="22"/>
        </w:rPr>
        <w:t>rates change daily</w:t>
      </w:r>
      <w:r w:rsidR="000E1407">
        <w:rPr>
          <w:rFonts w:ascii="Arial Narrow" w:hAnsi="Arial Narrow" w:cs="Arial"/>
          <w:sz w:val="22"/>
          <w:szCs w:val="22"/>
        </w:rPr>
        <w:t>,</w:t>
      </w:r>
      <w:r w:rsidRPr="001C3C34">
        <w:rPr>
          <w:rFonts w:ascii="Arial Narrow" w:hAnsi="Arial Narrow" w:cs="Arial"/>
          <w:sz w:val="22"/>
          <w:szCs w:val="22"/>
        </w:rPr>
        <w:t xml:space="preserve"> and the borrowing rate will be set on the day of the borrowing and is then locked </w:t>
      </w:r>
      <w:proofErr w:type="gramStart"/>
      <w:r w:rsidRPr="001C3C34">
        <w:rPr>
          <w:rFonts w:ascii="Arial Narrow" w:hAnsi="Arial Narrow" w:cs="Arial"/>
          <w:sz w:val="22"/>
          <w:szCs w:val="22"/>
        </w:rPr>
        <w:t>for</w:t>
      </w:r>
      <w:proofErr w:type="gramEnd"/>
      <w:r w:rsidRPr="001C3C34">
        <w:rPr>
          <w:rFonts w:ascii="Arial Narrow" w:hAnsi="Arial Narrow" w:cs="Arial"/>
          <w:sz w:val="22"/>
          <w:szCs w:val="22"/>
        </w:rPr>
        <w:t xml:space="preserve"> the term of the borrowing.</w:t>
      </w:r>
    </w:p>
    <w:p w14:paraId="1409CA0D" w14:textId="340A4C8E" w:rsidR="00163C1D" w:rsidRPr="001C3C34" w:rsidRDefault="00D524A6" w:rsidP="00D524A6">
      <w:pPr>
        <w:numPr>
          <w:ilvl w:val="0"/>
          <w:numId w:val="4"/>
        </w:numPr>
        <w:rPr>
          <w:rFonts w:ascii="Arial Narrow" w:hAnsi="Arial Narrow" w:cs="Arial"/>
          <w:sz w:val="22"/>
          <w:szCs w:val="22"/>
        </w:rPr>
      </w:pPr>
      <w:r w:rsidRPr="001C3C34">
        <w:rPr>
          <w:rFonts w:ascii="Arial Narrow" w:hAnsi="Arial Narrow" w:cs="Arial"/>
          <w:sz w:val="22"/>
          <w:szCs w:val="22"/>
        </w:rPr>
        <w:t xml:space="preserve">Advances under this agreement shall mature and become payable in full on the last day of the </w:t>
      </w:r>
      <w:r w:rsidR="00F17A59">
        <w:rPr>
          <w:rFonts w:ascii="Arial Narrow" w:hAnsi="Arial Narrow" w:cs="Arial"/>
          <w:sz w:val="22"/>
          <w:szCs w:val="22"/>
        </w:rPr>
        <w:t>SOFR</w:t>
      </w:r>
      <w:r w:rsidR="00F17A59" w:rsidRPr="001C3C34">
        <w:rPr>
          <w:rFonts w:ascii="Arial Narrow" w:hAnsi="Arial Narrow" w:cs="Arial"/>
          <w:sz w:val="22"/>
          <w:szCs w:val="22"/>
        </w:rPr>
        <w:t xml:space="preserve"> </w:t>
      </w:r>
      <w:r w:rsidRPr="001C3C34">
        <w:rPr>
          <w:rFonts w:ascii="Arial Narrow" w:hAnsi="Arial Narrow" w:cs="Arial"/>
          <w:sz w:val="22"/>
          <w:szCs w:val="22"/>
        </w:rPr>
        <w:t xml:space="preserve">Interest Period selected by the campus. On said last day, referred to as the maturity date, the Advance shall automatically be renewed with a </w:t>
      </w:r>
      <w:r w:rsidR="00F17A59">
        <w:rPr>
          <w:rFonts w:ascii="Arial Narrow" w:hAnsi="Arial Narrow" w:cs="Arial"/>
          <w:sz w:val="22"/>
          <w:szCs w:val="22"/>
        </w:rPr>
        <w:t>SOFR</w:t>
      </w:r>
      <w:r w:rsidR="00F17A59" w:rsidRPr="001C3C34">
        <w:rPr>
          <w:rFonts w:ascii="Arial Narrow" w:hAnsi="Arial Narrow" w:cs="Arial"/>
          <w:sz w:val="22"/>
          <w:szCs w:val="22"/>
        </w:rPr>
        <w:t xml:space="preserve"> </w:t>
      </w:r>
      <w:r w:rsidRPr="001C3C34">
        <w:rPr>
          <w:rFonts w:ascii="Arial Narrow" w:hAnsi="Arial Narrow" w:cs="Arial"/>
          <w:sz w:val="22"/>
          <w:szCs w:val="22"/>
        </w:rPr>
        <w:t xml:space="preserve">interest period equivalent to that previously selected by the campus unless the campus (or </w:t>
      </w:r>
      <w:r w:rsidR="000E1407">
        <w:rPr>
          <w:rFonts w:ascii="Arial Narrow" w:hAnsi="Arial Narrow" w:cs="Arial"/>
          <w:sz w:val="22"/>
          <w:szCs w:val="22"/>
        </w:rPr>
        <w:t>Chief Financial Officer</w:t>
      </w:r>
      <w:r w:rsidRPr="001C3C34">
        <w:rPr>
          <w:rFonts w:ascii="Arial Narrow" w:hAnsi="Arial Narrow" w:cs="Arial"/>
          <w:sz w:val="22"/>
          <w:szCs w:val="22"/>
        </w:rPr>
        <w:t xml:space="preserve">) has provided central office with a timely notice to terminate the financing five (5) business days before maturity date. </w:t>
      </w:r>
    </w:p>
    <w:p w14:paraId="56991E60" w14:textId="77777777" w:rsidR="00970327" w:rsidRPr="001C3C34" w:rsidRDefault="00970327" w:rsidP="00970327">
      <w:pPr>
        <w:rPr>
          <w:rFonts w:ascii="Arial Narrow" w:hAnsi="Arial Narrow" w:cs="Arial"/>
        </w:rPr>
      </w:pPr>
    </w:p>
    <w:p w14:paraId="4B2F37EB" w14:textId="219D46CF" w:rsidR="00970327" w:rsidRPr="001C3C34" w:rsidRDefault="00970327" w:rsidP="00970327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 xml:space="preserve">We understand the campus is responsible for all losses incurred in accordance with the </w:t>
      </w:r>
      <w:hyperlink r:id="rId8" w:history="1">
        <w:r w:rsidRPr="001C3C34">
          <w:rPr>
            <w:rStyle w:val="Hyperlink"/>
            <w:rFonts w:ascii="Arial Narrow" w:hAnsi="Arial Narrow" w:cs="Arial"/>
          </w:rPr>
          <w:t>Responsibility for Losses Policy</w:t>
        </w:r>
      </w:hyperlink>
      <w:r w:rsidRPr="001C3C34">
        <w:rPr>
          <w:rFonts w:ascii="Arial Narrow" w:hAnsi="Arial Narrow" w:cs="Arial"/>
        </w:rPr>
        <w:t>.</w:t>
      </w:r>
    </w:p>
    <w:p w14:paraId="0BD7F89E" w14:textId="77777777" w:rsidR="00163C1D" w:rsidRPr="001C3C34" w:rsidRDefault="00163C1D" w:rsidP="00163C1D">
      <w:pPr>
        <w:rPr>
          <w:rFonts w:ascii="Arial Narrow" w:hAnsi="Arial Narrow" w:cs="Arial"/>
        </w:rPr>
      </w:pPr>
    </w:p>
    <w:p w14:paraId="77698A8E" w14:textId="77777777" w:rsidR="00163C1D" w:rsidRPr="001C3C34" w:rsidRDefault="00163C1D" w:rsidP="00163C1D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>_______________________________________________</w:t>
      </w:r>
      <w:r w:rsidRPr="001C3C34">
        <w:rPr>
          <w:rFonts w:ascii="Arial Narrow" w:hAnsi="Arial Narrow" w:cs="Arial"/>
        </w:rPr>
        <w:tab/>
        <w:t>________________</w:t>
      </w:r>
    </w:p>
    <w:p w14:paraId="26F55C87" w14:textId="77777777" w:rsidR="00163C1D" w:rsidRPr="001C3C34" w:rsidRDefault="00163C1D" w:rsidP="00163C1D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>Campus Operations Manager</w:t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="00727C21" w:rsidRPr="001C3C34">
        <w:rPr>
          <w:rFonts w:ascii="Arial Narrow" w:hAnsi="Arial Narrow" w:cs="Arial"/>
        </w:rPr>
        <w:t xml:space="preserve">         </w:t>
      </w:r>
      <w:r w:rsidR="00D3439A" w:rsidRPr="001C3C34">
        <w:rPr>
          <w:rFonts w:ascii="Arial Narrow" w:hAnsi="Arial Narrow" w:cs="Arial"/>
        </w:rPr>
        <w:tab/>
      </w:r>
      <w:r w:rsidR="00D3439A" w:rsidRPr="001C3C34">
        <w:rPr>
          <w:rFonts w:ascii="Arial Narrow" w:hAnsi="Arial Narrow" w:cs="Arial"/>
        </w:rPr>
        <w:tab/>
      </w:r>
      <w:r w:rsidR="00727C21" w:rsidRPr="001C3C34">
        <w:rPr>
          <w:rFonts w:ascii="Arial Narrow" w:hAnsi="Arial Narrow" w:cs="Arial"/>
        </w:rPr>
        <w:t>Date</w:t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</w:p>
    <w:p w14:paraId="11E57C71" w14:textId="77777777" w:rsidR="00E91642" w:rsidRPr="001C3C34" w:rsidRDefault="00E91642" w:rsidP="00E91642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>____________________________________________</w:t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  <w:t>________________</w:t>
      </w:r>
    </w:p>
    <w:p w14:paraId="2BE3AAB5" w14:textId="77777777" w:rsidR="00E91642" w:rsidRPr="001C3C34" w:rsidRDefault="00E91642" w:rsidP="00E91642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 xml:space="preserve">Campus Functional </w:t>
      </w:r>
      <w:r w:rsidR="00D17DA5" w:rsidRPr="001C3C34">
        <w:rPr>
          <w:rFonts w:ascii="Arial Narrow" w:hAnsi="Arial Narrow" w:cs="Arial"/>
        </w:rPr>
        <w:t>Representative</w:t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="00727C21" w:rsidRPr="001C3C34">
        <w:rPr>
          <w:rFonts w:ascii="Arial Narrow" w:hAnsi="Arial Narrow" w:cs="Arial"/>
        </w:rPr>
        <w:t xml:space="preserve">            </w:t>
      </w:r>
      <w:r w:rsidR="00D3439A" w:rsidRPr="001C3C34">
        <w:rPr>
          <w:rFonts w:ascii="Arial Narrow" w:hAnsi="Arial Narrow" w:cs="Arial"/>
        </w:rPr>
        <w:t xml:space="preserve">              </w:t>
      </w:r>
      <w:r w:rsidRPr="001C3C34">
        <w:rPr>
          <w:rFonts w:ascii="Arial Narrow" w:hAnsi="Arial Narrow" w:cs="Arial"/>
        </w:rPr>
        <w:t>Date</w:t>
      </w:r>
    </w:p>
    <w:p w14:paraId="5818A94F" w14:textId="77777777" w:rsidR="00E91642" w:rsidRPr="000E2379" w:rsidRDefault="00E91642" w:rsidP="00163C1D">
      <w:pPr>
        <w:rPr>
          <w:rFonts w:ascii="Arial Narrow" w:hAnsi="Arial Narrow" w:cs="Arial"/>
          <w:sz w:val="22"/>
          <w:szCs w:val="22"/>
        </w:rPr>
      </w:pPr>
      <w:r w:rsidRPr="000E2379">
        <w:rPr>
          <w:rFonts w:ascii="Arial Narrow" w:hAnsi="Arial Narrow" w:cs="Arial"/>
          <w:sz w:val="22"/>
          <w:szCs w:val="22"/>
        </w:rPr>
        <w:t xml:space="preserve">  (Note: person assigned by campuses OM to manage the details of the loan)</w:t>
      </w:r>
    </w:p>
    <w:p w14:paraId="45242772" w14:textId="77777777" w:rsidR="00E91642" w:rsidRPr="001C3C34" w:rsidRDefault="00E91642" w:rsidP="00163C1D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>*********************************************************************************************************</w:t>
      </w:r>
    </w:p>
    <w:p w14:paraId="170A21E6" w14:textId="77777777" w:rsidR="00E91642" w:rsidRPr="001C3C34" w:rsidRDefault="00E91642" w:rsidP="00163C1D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>When applicable:</w:t>
      </w:r>
    </w:p>
    <w:p w14:paraId="7AC33417" w14:textId="77777777" w:rsidR="00E91642" w:rsidRPr="001C3C34" w:rsidRDefault="00E91642" w:rsidP="00163C1D">
      <w:pPr>
        <w:rPr>
          <w:rFonts w:ascii="Arial Narrow" w:hAnsi="Arial Narrow" w:cs="Arial"/>
        </w:rPr>
      </w:pPr>
    </w:p>
    <w:p w14:paraId="2DB257C2" w14:textId="77777777" w:rsidR="00E91642" w:rsidRPr="001C3C34" w:rsidRDefault="00E91642" w:rsidP="00E91642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>_______________________________________________</w:t>
      </w:r>
      <w:r w:rsidRPr="001C3C34">
        <w:rPr>
          <w:rFonts w:ascii="Arial Narrow" w:hAnsi="Arial Narrow" w:cs="Arial"/>
        </w:rPr>
        <w:tab/>
        <w:t>________________</w:t>
      </w:r>
    </w:p>
    <w:p w14:paraId="2DDD7BA1" w14:textId="77777777" w:rsidR="00E91642" w:rsidRPr="001C3C34" w:rsidRDefault="00D3439A" w:rsidP="00D3439A">
      <w:pPr>
        <w:ind w:left="-108"/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 xml:space="preserve">  Chief Financial Officer</w:t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Pr="001C3C34">
        <w:rPr>
          <w:rFonts w:ascii="Arial Narrow" w:hAnsi="Arial Narrow" w:cs="Arial"/>
        </w:rPr>
        <w:tab/>
      </w:r>
      <w:r w:rsidR="00E91642" w:rsidRPr="001C3C34">
        <w:rPr>
          <w:rFonts w:ascii="Arial Narrow" w:hAnsi="Arial Narrow" w:cs="Arial"/>
        </w:rPr>
        <w:t>Date</w:t>
      </w:r>
    </w:p>
    <w:p w14:paraId="3D311187" w14:textId="77777777" w:rsidR="00E91642" w:rsidRDefault="00E91642" w:rsidP="00E91642">
      <w:pPr>
        <w:rPr>
          <w:rFonts w:ascii="Arial Narrow" w:hAnsi="Arial Narrow" w:cs="Arial"/>
        </w:rPr>
      </w:pPr>
      <w:r w:rsidRPr="001C3C34">
        <w:rPr>
          <w:rFonts w:ascii="Arial Narrow" w:hAnsi="Arial Narrow" w:cs="Arial"/>
        </w:rPr>
        <w:t xml:space="preserve">  (Note: when </w:t>
      </w:r>
      <w:r w:rsidR="00D3439A" w:rsidRPr="001C3C34">
        <w:rPr>
          <w:rFonts w:ascii="Arial Narrow" w:hAnsi="Arial Narrow" w:cs="Arial"/>
        </w:rPr>
        <w:t>C</w:t>
      </w:r>
      <w:r w:rsidRPr="001C3C34">
        <w:rPr>
          <w:rFonts w:ascii="Arial Narrow" w:hAnsi="Arial Narrow" w:cs="Arial"/>
        </w:rPr>
        <w:t xml:space="preserve">entral </w:t>
      </w:r>
      <w:r w:rsidR="00D3439A" w:rsidRPr="001C3C34">
        <w:rPr>
          <w:rFonts w:ascii="Arial Narrow" w:hAnsi="Arial Narrow" w:cs="Arial"/>
        </w:rPr>
        <w:t>Of</w:t>
      </w:r>
      <w:r w:rsidRPr="001C3C34">
        <w:rPr>
          <w:rFonts w:ascii="Arial Narrow" w:hAnsi="Arial Narrow" w:cs="Arial"/>
        </w:rPr>
        <w:t>fice requires campus borrowing</w:t>
      </w:r>
      <w:r w:rsidR="00606296" w:rsidRPr="001C3C34">
        <w:rPr>
          <w:rFonts w:ascii="Arial Narrow" w:hAnsi="Arial Narrow" w:cs="Arial"/>
        </w:rPr>
        <w:t>; see policy &amp; guideline</w:t>
      </w:r>
      <w:r w:rsidRPr="001C3C34">
        <w:rPr>
          <w:rFonts w:ascii="Arial Narrow" w:hAnsi="Arial Narrow" w:cs="Arial"/>
        </w:rPr>
        <w:t>)</w:t>
      </w:r>
    </w:p>
    <w:p w14:paraId="1E7A488E" w14:textId="77777777" w:rsidR="002B64FE" w:rsidRDefault="002B64FE" w:rsidP="00E91642">
      <w:pPr>
        <w:rPr>
          <w:rFonts w:ascii="Arial Narrow" w:hAnsi="Arial Narrow" w:cs="Arial"/>
        </w:rPr>
      </w:pPr>
    </w:p>
    <w:p w14:paraId="543E2143" w14:textId="77777777" w:rsidR="002B64FE" w:rsidRDefault="002B64FE" w:rsidP="00E91642">
      <w:pPr>
        <w:rPr>
          <w:rFonts w:ascii="Arial Narrow" w:hAnsi="Arial Narrow" w:cs="Arial"/>
        </w:rPr>
      </w:pPr>
    </w:p>
    <w:p w14:paraId="6E8EF196" w14:textId="77777777" w:rsidR="002B64FE" w:rsidRDefault="002B64FE" w:rsidP="00E91642">
      <w:pPr>
        <w:rPr>
          <w:rFonts w:ascii="Arial Narrow" w:hAnsi="Arial Narrow" w:cs="Arial"/>
        </w:rPr>
      </w:pPr>
    </w:p>
    <w:p w14:paraId="7CD6F70F" w14:textId="77777777" w:rsidR="002B64FE" w:rsidRPr="001C3C34" w:rsidRDefault="002B64FE" w:rsidP="00E91642">
      <w:pPr>
        <w:rPr>
          <w:rFonts w:ascii="Arial Narrow" w:hAnsi="Arial Narrow" w:cs="Arial"/>
        </w:rPr>
      </w:pPr>
    </w:p>
    <w:tbl>
      <w:tblPr>
        <w:tblW w:w="1011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"/>
        <w:gridCol w:w="152"/>
        <w:gridCol w:w="745"/>
        <w:gridCol w:w="1126"/>
        <w:gridCol w:w="665"/>
        <w:gridCol w:w="269"/>
        <w:gridCol w:w="179"/>
        <w:gridCol w:w="245"/>
        <w:gridCol w:w="123"/>
        <w:gridCol w:w="465"/>
        <w:gridCol w:w="263"/>
        <w:gridCol w:w="236"/>
        <w:gridCol w:w="1170"/>
        <w:gridCol w:w="2161"/>
        <w:gridCol w:w="450"/>
        <w:gridCol w:w="465"/>
        <w:gridCol w:w="1120"/>
      </w:tblGrid>
      <w:tr w:rsidR="00B57EBE" w:rsidRPr="001C3C34" w14:paraId="06352ED4" w14:textId="77777777" w:rsidTr="00720FB3">
        <w:tc>
          <w:tcPr>
            <w:tcW w:w="10110" w:type="dxa"/>
            <w:gridSpan w:val="1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CC"/>
            <w:vAlign w:val="center"/>
          </w:tcPr>
          <w:p w14:paraId="5DD0E61F" w14:textId="77777777" w:rsidR="00DE7410" w:rsidRPr="001C3C34" w:rsidRDefault="00B133F7" w:rsidP="0016542B">
            <w:pPr>
              <w:jc w:val="center"/>
              <w:rPr>
                <w:rFonts w:ascii="Arial Narrow" w:hAnsi="Arial Narrow" w:cs="Arial"/>
                <w:b/>
                <w:smallCaps/>
              </w:rPr>
            </w:pPr>
            <w:r w:rsidRPr="001C3C34">
              <w:rPr>
                <w:rFonts w:ascii="Arial Narrow" w:hAnsi="Arial Narrow" w:cs="Arial"/>
              </w:rPr>
              <w:lastRenderedPageBreak/>
              <w:br w:type="page"/>
            </w:r>
            <w:r w:rsidR="00B57EBE" w:rsidRPr="001C3C34">
              <w:rPr>
                <w:rFonts w:ascii="Arial Narrow" w:hAnsi="Arial Narrow" w:cs="Arial"/>
                <w:b/>
                <w:smallCaps/>
              </w:rPr>
              <w:t xml:space="preserve">CENTRAL OFFICE USE ONLY </w:t>
            </w:r>
          </w:p>
          <w:p w14:paraId="32190DDA" w14:textId="77777777" w:rsidR="00B57EBE" w:rsidRPr="001C3C34" w:rsidRDefault="00DE7410" w:rsidP="0016542B">
            <w:pPr>
              <w:jc w:val="center"/>
              <w:rPr>
                <w:rFonts w:ascii="Arial Narrow" w:hAnsi="Arial Narrow" w:cs="Arial"/>
                <w:b/>
                <w:smallCaps/>
              </w:rPr>
            </w:pPr>
            <w:r w:rsidRPr="001C3C34">
              <w:rPr>
                <w:rFonts w:ascii="Arial Narrow" w:hAnsi="Arial Narrow" w:cs="Arial"/>
                <w:b/>
              </w:rPr>
              <w:t>S</w:t>
            </w:r>
            <w:r w:rsidR="00B57EBE" w:rsidRPr="001C3C34">
              <w:rPr>
                <w:rFonts w:ascii="Arial Narrow" w:hAnsi="Arial Narrow" w:cs="Arial"/>
                <w:b/>
              </w:rPr>
              <w:t>ign and circle Y (</w:t>
            </w:r>
            <w:r w:rsidR="009C12F1" w:rsidRPr="001C3C34">
              <w:rPr>
                <w:rFonts w:ascii="Arial Narrow" w:hAnsi="Arial Narrow" w:cs="Arial"/>
                <w:b/>
              </w:rPr>
              <w:t>A</w:t>
            </w:r>
            <w:r w:rsidR="00B57EBE" w:rsidRPr="001C3C34">
              <w:rPr>
                <w:rFonts w:ascii="Arial Narrow" w:hAnsi="Arial Narrow" w:cs="Arial"/>
                <w:b/>
              </w:rPr>
              <w:t>pproved</w:t>
            </w:r>
            <w:r w:rsidR="009C12F1" w:rsidRPr="001C3C34">
              <w:rPr>
                <w:rFonts w:ascii="Arial Narrow" w:hAnsi="Arial Narrow" w:cs="Arial"/>
                <w:b/>
              </w:rPr>
              <w:t>/Recommended</w:t>
            </w:r>
            <w:r w:rsidR="00B57EBE" w:rsidRPr="001C3C34">
              <w:rPr>
                <w:rFonts w:ascii="Arial Narrow" w:hAnsi="Arial Narrow" w:cs="Arial"/>
                <w:b/>
              </w:rPr>
              <w:t>) or N (</w:t>
            </w:r>
            <w:r w:rsidR="009A4ECD" w:rsidRPr="001C3C34">
              <w:rPr>
                <w:rFonts w:ascii="Arial Narrow" w:hAnsi="Arial Narrow" w:cs="Arial"/>
                <w:b/>
              </w:rPr>
              <w:t>No</w:t>
            </w:r>
            <w:r w:rsidR="00B57EBE" w:rsidRPr="001C3C34">
              <w:rPr>
                <w:rFonts w:ascii="Arial Narrow" w:hAnsi="Arial Narrow" w:cs="Arial"/>
                <w:b/>
              </w:rPr>
              <w:t xml:space="preserve">t </w:t>
            </w:r>
            <w:r w:rsidR="009A4ECD" w:rsidRPr="001C3C34">
              <w:rPr>
                <w:rFonts w:ascii="Arial Narrow" w:hAnsi="Arial Narrow" w:cs="Arial"/>
                <w:b/>
              </w:rPr>
              <w:t>Ap</w:t>
            </w:r>
            <w:r w:rsidR="00B57EBE" w:rsidRPr="001C3C34">
              <w:rPr>
                <w:rFonts w:ascii="Arial Narrow" w:hAnsi="Arial Narrow" w:cs="Arial"/>
                <w:b/>
              </w:rPr>
              <w:t>proved</w:t>
            </w:r>
            <w:r w:rsidR="009A4ECD" w:rsidRPr="001C3C34">
              <w:rPr>
                <w:rFonts w:ascii="Arial Narrow" w:hAnsi="Arial Narrow" w:cs="Arial"/>
                <w:b/>
              </w:rPr>
              <w:t>/Recommended)</w:t>
            </w:r>
          </w:p>
        </w:tc>
      </w:tr>
      <w:tr w:rsidR="00B57EBE" w:rsidRPr="001C3C34" w14:paraId="084FEF24" w14:textId="77777777" w:rsidTr="00720FB3">
        <w:tc>
          <w:tcPr>
            <w:tcW w:w="10110" w:type="dxa"/>
            <w:gridSpan w:val="17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41522B32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(A) P</w:t>
            </w:r>
            <w:r w:rsidR="009A6962" w:rsidRPr="001C3C34">
              <w:rPr>
                <w:rFonts w:ascii="Arial Narrow" w:hAnsi="Arial Narrow" w:cs="Arial"/>
                <w:b/>
              </w:rPr>
              <w:t xml:space="preserve">rogrammatic and Financial </w:t>
            </w:r>
            <w:r w:rsidR="009A4ECD" w:rsidRPr="001C3C34">
              <w:rPr>
                <w:rFonts w:ascii="Arial Narrow" w:hAnsi="Arial Narrow" w:cs="Arial"/>
                <w:b/>
              </w:rPr>
              <w:t>R</w:t>
            </w:r>
            <w:r w:rsidR="00135525" w:rsidRPr="001C3C34">
              <w:rPr>
                <w:rFonts w:ascii="Arial Narrow" w:hAnsi="Arial Narrow" w:cs="Arial"/>
                <w:b/>
              </w:rPr>
              <w:t>eview</w:t>
            </w:r>
            <w:r w:rsidR="009C12F1" w:rsidRPr="001C3C34">
              <w:rPr>
                <w:rFonts w:ascii="Arial Narrow" w:hAnsi="Arial Narrow" w:cs="Arial"/>
                <w:b/>
              </w:rPr>
              <w:t xml:space="preserve"> and Recommendation</w:t>
            </w:r>
            <w:r w:rsidR="009A6962" w:rsidRPr="001C3C34">
              <w:rPr>
                <w:rFonts w:ascii="Arial Narrow" w:hAnsi="Arial Narrow" w:cs="Arial"/>
                <w:b/>
              </w:rPr>
              <w:t>:</w:t>
            </w:r>
          </w:p>
        </w:tc>
      </w:tr>
      <w:tr w:rsidR="00135525" w:rsidRPr="001C3C34" w14:paraId="79D6CB23" w14:textId="77777777" w:rsidTr="00720FB3">
        <w:trPr>
          <w:trHeight w:val="618"/>
        </w:trPr>
        <w:tc>
          <w:tcPr>
            <w:tcW w:w="10110" w:type="dxa"/>
            <w:gridSpan w:val="17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7D95E09C" w14:textId="77777777" w:rsidR="00135525" w:rsidRPr="001C3C34" w:rsidRDefault="00135525" w:rsidP="0025288A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Campus</w:t>
            </w:r>
            <w:r w:rsidR="009A4ECD" w:rsidRPr="001C3C34">
              <w:rPr>
                <w:rFonts w:ascii="Arial Narrow" w:hAnsi="Arial Narrow" w:cs="Arial"/>
                <w:b/>
              </w:rPr>
              <w:t xml:space="preserve"> &amp; Project T</w:t>
            </w:r>
            <w:r w:rsidR="00552887" w:rsidRPr="001C3C34">
              <w:rPr>
                <w:rFonts w:ascii="Arial Narrow" w:hAnsi="Arial Narrow" w:cs="Arial"/>
                <w:b/>
              </w:rPr>
              <w:t>i</w:t>
            </w:r>
            <w:r w:rsidR="009A4ECD" w:rsidRPr="001C3C34">
              <w:rPr>
                <w:rFonts w:ascii="Arial Narrow" w:hAnsi="Arial Narrow" w:cs="Arial"/>
                <w:b/>
              </w:rPr>
              <w:t>tle:</w:t>
            </w:r>
            <w:r w:rsidR="0025288A" w:rsidRPr="001C3C34">
              <w:rPr>
                <w:rFonts w:ascii="Arial Narrow" w:hAnsi="Arial Narrow" w:cs="Arial"/>
                <w:b/>
              </w:rPr>
              <w:t xml:space="preserve"> </w:t>
            </w:r>
            <w:r w:rsidR="00D56A1F" w:rsidRPr="001C3C34">
              <w:rPr>
                <w:rFonts w:ascii="Arial Narrow" w:hAnsi="Arial Narrow" w:cs="Arial"/>
                <w:b/>
              </w:rPr>
              <w:t xml:space="preserve"> </w:t>
            </w:r>
            <w:r w:rsidR="00B46C56" w:rsidRPr="001C3C34">
              <w:rPr>
                <w:rFonts w:ascii="Arial Narrow" w:hAnsi="Arial Narrow" w:cs="Arial"/>
                <w:b/>
              </w:rPr>
              <w:t xml:space="preserve">                                                                       </w:t>
            </w:r>
            <w:r w:rsidR="00D56A1F" w:rsidRPr="001C3C34">
              <w:rPr>
                <w:rFonts w:ascii="Arial Narrow" w:hAnsi="Arial Narrow" w:cs="Arial"/>
                <w:b/>
              </w:rPr>
              <w:t xml:space="preserve"> Amount: </w:t>
            </w:r>
          </w:p>
        </w:tc>
      </w:tr>
      <w:tr w:rsidR="00B57EBE" w:rsidRPr="001C3C34" w14:paraId="66A48E59" w14:textId="77777777" w:rsidTr="00720FB3">
        <w:trPr>
          <w:trHeight w:val="1187"/>
        </w:trPr>
        <w:tc>
          <w:tcPr>
            <w:tcW w:w="2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</w:tcPr>
          <w:p w14:paraId="403BF154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95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A607D8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Y or N</w:t>
            </w: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87CBA0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069B9105" w14:textId="77777777" w:rsidR="00B57EBE" w:rsidRPr="001C3C34" w:rsidRDefault="00B57EBE" w:rsidP="0016542B">
            <w:pPr>
              <w:tabs>
                <w:tab w:val="left" w:pos="421"/>
              </w:tabs>
              <w:ind w:left="-157" w:firstLine="157"/>
              <w:rPr>
                <w:rFonts w:ascii="Arial Narrow" w:hAnsi="Arial Narrow" w:cs="Arial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91722C4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331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279D8AA7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Y or N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61DCED27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7382CBC1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nil"/>
              <w:right w:val="double" w:sz="4" w:space="0" w:color="auto"/>
            </w:tcBorders>
          </w:tcPr>
          <w:p w14:paraId="7BCF9C1A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</w:tr>
      <w:tr w:rsidR="00B57EBE" w:rsidRPr="001C3C34" w14:paraId="2E425B76" w14:textId="77777777" w:rsidTr="00720FB3">
        <w:trPr>
          <w:trHeight w:val="413"/>
        </w:trPr>
        <w:tc>
          <w:tcPr>
            <w:tcW w:w="3233" w:type="dxa"/>
            <w:gridSpan w:val="6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1F5E4BE" w14:textId="2E7034BE" w:rsidR="00B57EBE" w:rsidRPr="001C3C34" w:rsidRDefault="00F17A59" w:rsidP="0025288A">
            <w:pPr>
              <w:ind w:left="18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VP </w:t>
            </w:r>
            <w:r w:rsidR="00552887" w:rsidRPr="001C3C34">
              <w:rPr>
                <w:rFonts w:ascii="Arial Narrow" w:hAnsi="Arial Narrow" w:cs="Arial"/>
              </w:rPr>
              <w:t xml:space="preserve">Sponsored Programs </w:t>
            </w:r>
            <w:r>
              <w:rPr>
                <w:rFonts w:ascii="Arial Narrow" w:hAnsi="Arial Narrow" w:cs="Arial"/>
              </w:rPr>
              <w:t>&amp; Regulatory Affairs</w:t>
            </w:r>
            <w:r w:rsidRPr="001C3C34">
              <w:rPr>
                <w:rFonts w:ascii="Arial Narrow" w:hAnsi="Arial Narrow" w:cs="Arial"/>
              </w:rPr>
              <w:t xml:space="preserve"> </w:t>
            </w:r>
            <w:r w:rsidR="00D56A1F" w:rsidRPr="001C3C34">
              <w:rPr>
                <w:rFonts w:ascii="Arial Narrow" w:hAnsi="Arial Narrow" w:cs="Arial"/>
              </w:rPr>
              <w:t>(</w:t>
            </w:r>
            <w:r w:rsidR="0025288A" w:rsidRPr="001C3C34">
              <w:rPr>
                <w:rFonts w:ascii="Arial Narrow" w:hAnsi="Arial Narrow" w:cs="Arial"/>
              </w:rPr>
              <w:t>RFCO</w:t>
            </w:r>
            <w:r w:rsidR="00D56A1F" w:rsidRPr="001C3C34">
              <w:rPr>
                <w:rFonts w:ascii="Arial Narrow" w:hAnsi="Arial Narrow" w:cs="Arial"/>
              </w:rPr>
              <w:t>)</w:t>
            </w: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5522E4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85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2864D0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B04D31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33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E0B2B" w14:textId="21A41B4B" w:rsidR="00B57EBE" w:rsidRPr="001C3C34" w:rsidRDefault="00F17A59" w:rsidP="00552887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Director of </w:t>
            </w:r>
            <w:r w:rsidR="00552887" w:rsidRPr="001C3C34">
              <w:rPr>
                <w:rFonts w:ascii="Arial Narrow" w:hAnsi="Arial Narrow" w:cs="Arial"/>
              </w:rPr>
              <w:t>Treasury</w:t>
            </w:r>
            <w:r w:rsidR="00D56A1F" w:rsidRPr="001C3C34">
              <w:rPr>
                <w:rFonts w:ascii="Arial Narrow" w:hAnsi="Arial Narrow" w:cs="Arial"/>
              </w:rPr>
              <w:t xml:space="preserve"> Operations 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C4F5D90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585" w:type="dxa"/>
            <w:gridSpan w:val="2"/>
            <w:tcBorders>
              <w:left w:val="nil"/>
              <w:bottom w:val="double" w:sz="4" w:space="0" w:color="auto"/>
              <w:right w:val="double" w:sz="4" w:space="0" w:color="auto"/>
            </w:tcBorders>
          </w:tcPr>
          <w:p w14:paraId="0BC561B7" w14:textId="77777777" w:rsidR="00B57EBE" w:rsidRPr="001C3C34" w:rsidRDefault="00B57EBE" w:rsidP="0016542B">
            <w:pPr>
              <w:ind w:left="-54"/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Date</w:t>
            </w:r>
          </w:p>
        </w:tc>
      </w:tr>
      <w:tr w:rsidR="00B57EBE" w:rsidRPr="001C3C34" w14:paraId="2CDB246D" w14:textId="77777777" w:rsidTr="00720FB3">
        <w:tc>
          <w:tcPr>
            <w:tcW w:w="10110" w:type="dxa"/>
            <w:gridSpan w:val="17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</w:tcPr>
          <w:p w14:paraId="42BB7743" w14:textId="7E27C2B0" w:rsidR="00B57EBE" w:rsidRPr="001C3C34" w:rsidRDefault="00B57EBE" w:rsidP="00D3439A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 xml:space="preserve">(B) </w:t>
            </w:r>
            <w:r w:rsidR="00AF6BC9" w:rsidRPr="001C3C34">
              <w:rPr>
                <w:rFonts w:ascii="Arial Narrow" w:hAnsi="Arial Narrow" w:cs="Arial"/>
                <w:b/>
              </w:rPr>
              <w:t>Officer approvals</w:t>
            </w:r>
            <w:r w:rsidR="009A6962" w:rsidRPr="001C3C34">
              <w:rPr>
                <w:rFonts w:ascii="Arial Narrow" w:hAnsi="Arial Narrow" w:cs="Arial"/>
                <w:b/>
              </w:rPr>
              <w:t xml:space="preserve">: </w:t>
            </w:r>
            <w:r w:rsidR="00D3439A" w:rsidRPr="001C3C34">
              <w:rPr>
                <w:rFonts w:ascii="Arial Narrow" w:hAnsi="Arial Narrow" w:cs="Arial"/>
                <w:b/>
              </w:rPr>
              <w:t>(CFO &amp; two officers need to approve)</w:t>
            </w:r>
          </w:p>
        </w:tc>
      </w:tr>
      <w:tr w:rsidR="00B57EBE" w:rsidRPr="001C3C34" w14:paraId="7F6CE356" w14:textId="77777777" w:rsidTr="00720FB3">
        <w:trPr>
          <w:trHeight w:val="1223"/>
        </w:trPr>
        <w:tc>
          <w:tcPr>
            <w:tcW w:w="428" w:type="dxa"/>
            <w:gridSpan w:val="2"/>
            <w:tcBorders>
              <w:top w:val="nil"/>
              <w:left w:val="double" w:sz="4" w:space="0" w:color="auto"/>
              <w:bottom w:val="single" w:sz="4" w:space="0" w:color="auto"/>
              <w:right w:val="nil"/>
            </w:tcBorders>
          </w:tcPr>
          <w:p w14:paraId="6E113054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77F257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Y or N</w:t>
            </w:r>
          </w:p>
          <w:p w14:paraId="2898B5C5" w14:textId="77777777" w:rsidR="00D56A1F" w:rsidRPr="001C3C34" w:rsidRDefault="00D56A1F" w:rsidP="00DE7410">
            <w:pPr>
              <w:rPr>
                <w:rFonts w:ascii="Arial Narrow" w:hAnsi="Arial Narrow" w:cs="Arial"/>
                <w:b/>
              </w:rPr>
            </w:pPr>
          </w:p>
          <w:p w14:paraId="058208F5" w14:textId="77777777" w:rsidR="00D56A1F" w:rsidRPr="001C3C34" w:rsidRDefault="00D56A1F" w:rsidP="00DE7410">
            <w:pPr>
              <w:rPr>
                <w:rFonts w:ascii="Arial Narrow" w:hAnsi="Arial Narrow" w:cs="Arial"/>
                <w:b/>
              </w:rPr>
            </w:pPr>
          </w:p>
          <w:p w14:paraId="689E4FEE" w14:textId="77777777" w:rsidR="00D56A1F" w:rsidRPr="001C3C34" w:rsidRDefault="00D56A1F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6D4EC1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730E2B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0F3491B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33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488791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 xml:space="preserve"> Y or N</w:t>
            </w:r>
          </w:p>
          <w:p w14:paraId="2985C20F" w14:textId="77777777" w:rsidR="009C12F1" w:rsidRPr="001C3C34" w:rsidRDefault="009C12F1" w:rsidP="00DE7410">
            <w:pPr>
              <w:rPr>
                <w:rFonts w:ascii="Arial Narrow" w:hAnsi="Arial Narrow" w:cs="Arial"/>
                <w:b/>
              </w:rPr>
            </w:pPr>
          </w:p>
          <w:p w14:paraId="0B728102" w14:textId="77777777" w:rsidR="009C12F1" w:rsidRPr="001C3C34" w:rsidRDefault="009C12F1" w:rsidP="00DE7410">
            <w:pPr>
              <w:rPr>
                <w:rFonts w:ascii="Arial Narrow" w:hAnsi="Arial Narrow" w:cs="Arial"/>
                <w:b/>
              </w:rPr>
            </w:pPr>
          </w:p>
          <w:p w14:paraId="42CBEF1C" w14:textId="77777777" w:rsidR="009C12F1" w:rsidRPr="001C3C34" w:rsidRDefault="009C12F1" w:rsidP="00DE7410">
            <w:pPr>
              <w:rPr>
                <w:rFonts w:ascii="Arial Narrow" w:hAnsi="Arial Narrow" w:cs="Arial"/>
                <w:b/>
              </w:rPr>
            </w:pPr>
          </w:p>
          <w:p w14:paraId="24A0E6A8" w14:textId="77777777" w:rsidR="009C12F1" w:rsidRPr="001C3C34" w:rsidRDefault="009C12F1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4BBD7A92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585" w:type="dxa"/>
            <w:gridSpan w:val="2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</w:tcPr>
          <w:p w14:paraId="3F140E14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</w:tr>
      <w:tr w:rsidR="00B57EBE" w:rsidRPr="001C3C34" w14:paraId="7EF36324" w14:textId="77777777" w:rsidTr="00720FB3">
        <w:trPr>
          <w:trHeight w:val="413"/>
        </w:trPr>
        <w:tc>
          <w:tcPr>
            <w:tcW w:w="428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</w:tcPr>
          <w:p w14:paraId="0F5A64CA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80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D94751" w14:textId="5664C562" w:rsidR="00B57EBE" w:rsidRPr="001C3C34" w:rsidRDefault="000E2379" w:rsidP="0016542B">
            <w:pPr>
              <w:ind w:left="-108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Chief Financial Officer</w:t>
            </w: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91AF2A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F9B5B3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</w:rPr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BC6CE4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33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A5100" w14:textId="77777777" w:rsidR="00B57EBE" w:rsidRPr="001C3C34" w:rsidRDefault="00D16BA4" w:rsidP="00552887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</w:rPr>
              <w:t>General Counsel and Secretary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BF2559A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585" w:type="dxa"/>
            <w:gridSpan w:val="2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</w:tcPr>
          <w:p w14:paraId="6ACABE4C" w14:textId="77777777" w:rsidR="00B57EBE" w:rsidRPr="001C3C34" w:rsidRDefault="00B57EBE" w:rsidP="0016542B">
            <w:pPr>
              <w:ind w:left="-99"/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</w:rPr>
              <w:t>Date</w:t>
            </w:r>
          </w:p>
        </w:tc>
      </w:tr>
      <w:tr w:rsidR="00AF6BC9" w:rsidRPr="001C3C34" w14:paraId="6E1BE171" w14:textId="77777777" w:rsidTr="00720FB3">
        <w:trPr>
          <w:trHeight w:val="1007"/>
        </w:trPr>
        <w:tc>
          <w:tcPr>
            <w:tcW w:w="428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</w:tcPr>
          <w:p w14:paraId="5A2F4DE5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80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CC20BB" w14:textId="77777777" w:rsidR="00AF6BC9" w:rsidRPr="001C3C34" w:rsidRDefault="00AF6BC9" w:rsidP="0016542B">
            <w:pPr>
              <w:ind w:left="-108"/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  <w:b/>
              </w:rPr>
              <w:t>Y or N</w:t>
            </w: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109E45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948BF6" w14:textId="77777777" w:rsidR="00AF6BC9" w:rsidRPr="001C3C34" w:rsidRDefault="00AF6BC9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6CA66D6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3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D7ECFE" w14:textId="72F52CB8" w:rsidR="00AF6BC9" w:rsidRPr="001C3C34" w:rsidRDefault="00AF6BC9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FABB087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585" w:type="dxa"/>
            <w:gridSpan w:val="2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</w:tcPr>
          <w:p w14:paraId="38A0063B" w14:textId="77777777" w:rsidR="00AF6BC9" w:rsidRPr="001C3C34" w:rsidRDefault="00AF6BC9" w:rsidP="0016542B">
            <w:pPr>
              <w:ind w:left="-99"/>
              <w:rPr>
                <w:rFonts w:ascii="Arial Narrow" w:hAnsi="Arial Narrow" w:cs="Arial"/>
              </w:rPr>
            </w:pPr>
          </w:p>
        </w:tc>
      </w:tr>
      <w:tr w:rsidR="00AF6BC9" w:rsidRPr="001C3C34" w14:paraId="03D5ED4E" w14:textId="77777777" w:rsidTr="00720FB3">
        <w:trPr>
          <w:trHeight w:val="710"/>
        </w:trPr>
        <w:tc>
          <w:tcPr>
            <w:tcW w:w="428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</w:tcPr>
          <w:p w14:paraId="3EA4AE5A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80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C187BD" w14:textId="42C1932B" w:rsidR="00BE328D" w:rsidRPr="001C3C34" w:rsidRDefault="000E2379" w:rsidP="00BE328D">
            <w:pPr>
              <w:ind w:left="-108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resident</w:t>
            </w:r>
          </w:p>
          <w:p w14:paraId="71813DB7" w14:textId="77777777" w:rsidR="00AF6BC9" w:rsidRPr="001C3C34" w:rsidRDefault="00BE328D" w:rsidP="0025288A">
            <w:pPr>
              <w:ind w:left="-108"/>
              <w:rPr>
                <w:rFonts w:ascii="Arial Narrow" w:hAnsi="Arial Narrow" w:cs="Arial"/>
                <w:i/>
              </w:rPr>
            </w:pPr>
            <w:r w:rsidRPr="001C3C34">
              <w:rPr>
                <w:rFonts w:ascii="Arial Narrow" w:hAnsi="Arial Narrow" w:cs="Arial"/>
                <w:i/>
              </w:rPr>
              <w:t xml:space="preserve"> </w:t>
            </w: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299071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96F561" w14:textId="77777777" w:rsidR="00AF6BC9" w:rsidRPr="001C3C34" w:rsidRDefault="00AF6BC9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15031CD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33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3257F2" w14:textId="77777777" w:rsidR="00AF6BC9" w:rsidRPr="001C3C34" w:rsidRDefault="00AF6BC9" w:rsidP="00DE7410">
            <w:pPr>
              <w:rPr>
                <w:rFonts w:ascii="Arial Narrow" w:hAnsi="Arial Narrow" w:cs="Arial"/>
                <w:i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26497F0" w14:textId="77777777" w:rsidR="00AF6BC9" w:rsidRPr="001C3C34" w:rsidRDefault="00AF6BC9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585" w:type="dxa"/>
            <w:gridSpan w:val="2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</w:tcPr>
          <w:p w14:paraId="68258E6D" w14:textId="648C75C4" w:rsidR="00AF6BC9" w:rsidRPr="001C3C34" w:rsidRDefault="00AF6BC9" w:rsidP="0016542B">
            <w:pPr>
              <w:ind w:left="-99"/>
              <w:rPr>
                <w:rFonts w:ascii="Arial Narrow" w:hAnsi="Arial Narrow" w:cs="Arial"/>
              </w:rPr>
            </w:pPr>
          </w:p>
        </w:tc>
      </w:tr>
      <w:tr w:rsidR="00B57EBE" w:rsidRPr="001C3C34" w14:paraId="57C6C7F1" w14:textId="77777777" w:rsidTr="00720FB3">
        <w:tc>
          <w:tcPr>
            <w:tcW w:w="10110" w:type="dxa"/>
            <w:gridSpan w:val="17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/>
          </w:tcPr>
          <w:p w14:paraId="40FD7D90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 xml:space="preserve">(C) </w:t>
            </w:r>
            <w:r w:rsidR="00135525" w:rsidRPr="001C3C34">
              <w:rPr>
                <w:rFonts w:ascii="Arial Narrow" w:hAnsi="Arial Narrow" w:cs="Arial"/>
                <w:b/>
              </w:rPr>
              <w:t xml:space="preserve">For Programmatic </w:t>
            </w:r>
            <w:r w:rsidR="009C12F1" w:rsidRPr="001C3C34">
              <w:rPr>
                <w:rFonts w:ascii="Arial Narrow" w:hAnsi="Arial Narrow" w:cs="Arial"/>
                <w:b/>
              </w:rPr>
              <w:t>and</w:t>
            </w:r>
            <w:r w:rsidR="00135525" w:rsidRPr="001C3C34">
              <w:rPr>
                <w:rFonts w:ascii="Arial Narrow" w:hAnsi="Arial Narrow" w:cs="Arial"/>
                <w:b/>
              </w:rPr>
              <w:t xml:space="preserve"> Finance </w:t>
            </w:r>
            <w:r w:rsidR="009C12F1" w:rsidRPr="001C3C34">
              <w:rPr>
                <w:rFonts w:ascii="Arial Narrow" w:hAnsi="Arial Narrow" w:cs="Arial"/>
                <w:b/>
              </w:rPr>
              <w:t xml:space="preserve">office </w:t>
            </w:r>
            <w:r w:rsidR="00135525" w:rsidRPr="001C3C34">
              <w:rPr>
                <w:rFonts w:ascii="Arial Narrow" w:hAnsi="Arial Narrow" w:cs="Arial"/>
                <w:b/>
              </w:rPr>
              <w:t>use only</w:t>
            </w:r>
            <w:r w:rsidRPr="001C3C34">
              <w:rPr>
                <w:rFonts w:ascii="Arial Narrow" w:hAnsi="Arial Narrow" w:cs="Arial"/>
                <w:b/>
              </w:rPr>
              <w:t>:</w:t>
            </w:r>
          </w:p>
        </w:tc>
      </w:tr>
      <w:tr w:rsidR="00B57EBE" w:rsidRPr="001C3C34" w14:paraId="157ABBD9" w14:textId="77777777" w:rsidTr="00720FB3">
        <w:tc>
          <w:tcPr>
            <w:tcW w:w="1173" w:type="dxa"/>
            <w:gridSpan w:val="3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</w:tcPr>
          <w:p w14:paraId="7FF13F17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Approved: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650E4DB0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1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74E59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YES</w:t>
            </w:r>
          </w:p>
        </w:tc>
        <w:tc>
          <w:tcPr>
            <w:tcW w:w="1096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29159E60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5602" w:type="dxa"/>
            <w:gridSpan w:val="6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</w:tcPr>
          <w:p w14:paraId="3D698E09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>NO</w:t>
            </w:r>
          </w:p>
        </w:tc>
      </w:tr>
      <w:tr w:rsidR="00B57EBE" w:rsidRPr="001C3C34" w14:paraId="32EAE936" w14:textId="77777777" w:rsidTr="00720FB3">
        <w:tc>
          <w:tcPr>
            <w:tcW w:w="10110" w:type="dxa"/>
            <w:gridSpan w:val="17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0853FBD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  <w:r w:rsidRPr="001C3C34">
              <w:rPr>
                <w:rFonts w:ascii="Arial Narrow" w:hAnsi="Arial Narrow" w:cs="Arial"/>
              </w:rPr>
              <w:t xml:space="preserve">If not approved, state or attach </w:t>
            </w:r>
            <w:r w:rsidR="00135525" w:rsidRPr="001C3C34">
              <w:rPr>
                <w:rFonts w:ascii="Arial Narrow" w:hAnsi="Arial Narrow" w:cs="Arial"/>
              </w:rPr>
              <w:t>reasons</w:t>
            </w:r>
            <w:r w:rsidRPr="001C3C34">
              <w:rPr>
                <w:rFonts w:ascii="Arial Narrow" w:hAnsi="Arial Narrow" w:cs="Arial"/>
              </w:rPr>
              <w:t>:</w:t>
            </w:r>
          </w:p>
        </w:tc>
      </w:tr>
      <w:tr w:rsidR="009C12F1" w:rsidRPr="001C3C34" w14:paraId="3A705062" w14:textId="77777777" w:rsidTr="00720FB3">
        <w:tc>
          <w:tcPr>
            <w:tcW w:w="276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79019541" w14:textId="77777777" w:rsidR="009C12F1" w:rsidRPr="001C3C34" w:rsidRDefault="009C12F1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8714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7DA3F" w14:textId="77777777" w:rsidR="009C12F1" w:rsidRPr="001C3C34" w:rsidRDefault="009C12F1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2A0C71A3" w14:textId="77777777" w:rsidR="009C12F1" w:rsidRPr="001C3C34" w:rsidRDefault="009C12F1" w:rsidP="00BB7E90">
            <w:pPr>
              <w:rPr>
                <w:rFonts w:ascii="Arial Narrow" w:hAnsi="Arial Narrow" w:cs="Arial"/>
              </w:rPr>
            </w:pPr>
          </w:p>
        </w:tc>
      </w:tr>
      <w:tr w:rsidR="00BB7E90" w:rsidRPr="001C3C34" w14:paraId="1BD16E0B" w14:textId="77777777" w:rsidTr="00720FB3">
        <w:tc>
          <w:tcPr>
            <w:tcW w:w="276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1C89519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8714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0C9D3A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9F875F2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</w:tr>
      <w:tr w:rsidR="00BB7E90" w:rsidRPr="001C3C34" w14:paraId="56886DBB" w14:textId="77777777" w:rsidTr="00720FB3">
        <w:tc>
          <w:tcPr>
            <w:tcW w:w="276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4C775BDD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8714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0C0541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A324B87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</w:tr>
      <w:tr w:rsidR="00BB7E90" w:rsidRPr="001C3C34" w14:paraId="2B62F683" w14:textId="77777777" w:rsidTr="00720FB3">
        <w:tc>
          <w:tcPr>
            <w:tcW w:w="276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4AE68A28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8714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4EF79A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57D84F8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</w:tr>
      <w:tr w:rsidR="00BB7E90" w:rsidRPr="001C3C34" w14:paraId="3D51E5E2" w14:textId="77777777" w:rsidTr="00720FB3">
        <w:tc>
          <w:tcPr>
            <w:tcW w:w="276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E97BFF5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8714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ABCE9A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021D76A" w14:textId="77777777" w:rsidR="00BB7E90" w:rsidRPr="001C3C34" w:rsidRDefault="00BB7E90" w:rsidP="00BB7E90">
            <w:pPr>
              <w:rPr>
                <w:rFonts w:ascii="Arial Narrow" w:hAnsi="Arial Narrow" w:cs="Arial"/>
              </w:rPr>
            </w:pPr>
          </w:p>
        </w:tc>
      </w:tr>
      <w:tr w:rsidR="00BB7E90" w:rsidRPr="001C3C34" w14:paraId="727C59C9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9ECE9EB" w14:textId="77777777" w:rsidR="00BB7E90" w:rsidRPr="001C3C34" w:rsidRDefault="00BB7E90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48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0D6958A" w14:textId="77777777" w:rsidR="00BB7E90" w:rsidRPr="001C3C34" w:rsidRDefault="00BB7E90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2333BFAD" w14:textId="77777777" w:rsidR="00BB7E90" w:rsidRPr="001C3C34" w:rsidRDefault="00BB7E90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4D22F2" w14:textId="77777777" w:rsidR="00BB7E90" w:rsidRPr="001C3C34" w:rsidRDefault="00BB7E90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26240" w14:textId="77777777" w:rsidR="00BB7E90" w:rsidRPr="001C3C34" w:rsidRDefault="00BB7E90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ABFFDE7" w14:textId="77777777" w:rsidR="00BB7E90" w:rsidRPr="001C3C34" w:rsidRDefault="00BB7E90" w:rsidP="00DE7410">
            <w:pPr>
              <w:rPr>
                <w:rFonts w:ascii="Arial Narrow" w:hAnsi="Arial Narrow" w:cs="Arial"/>
              </w:rPr>
            </w:pPr>
          </w:p>
        </w:tc>
      </w:tr>
      <w:tr w:rsidR="00B7431A" w:rsidRPr="001C3C34" w14:paraId="16B46C75" w14:textId="77777777" w:rsidTr="00720FB3">
        <w:trPr>
          <w:trHeight w:val="90"/>
        </w:trPr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E6E6E6"/>
          </w:tcPr>
          <w:p w14:paraId="278D702D" w14:textId="77777777" w:rsidR="00B7431A" w:rsidRPr="001C3C34" w:rsidRDefault="009A4ECD" w:rsidP="00DE7410">
            <w:pPr>
              <w:rPr>
                <w:rFonts w:ascii="Arial Narrow" w:hAnsi="Arial Narrow" w:cs="Arial"/>
                <w:b/>
                <w:i/>
              </w:rPr>
            </w:pPr>
            <w:r w:rsidRPr="001C3C34">
              <w:rPr>
                <w:rFonts w:ascii="Arial Narrow" w:hAnsi="Arial Narrow" w:cs="Arial"/>
                <w:b/>
                <w:i/>
              </w:rPr>
              <w:t>FINAL TERMS:</w:t>
            </w:r>
          </w:p>
        </w:tc>
        <w:tc>
          <w:tcPr>
            <w:tcW w:w="148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7815476F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63626C67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51E587A7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6D920282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E6E6E6"/>
          </w:tcPr>
          <w:p w14:paraId="15772433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4FEF717D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2B17343" w14:textId="77777777" w:rsidR="00B57EBE" w:rsidRPr="001C3C34" w:rsidRDefault="00B7431A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 xml:space="preserve">Effective </w:t>
            </w:r>
            <w:r w:rsidR="00B57EBE" w:rsidRPr="001C3C34">
              <w:rPr>
                <w:rFonts w:ascii="Arial Narrow" w:hAnsi="Arial Narrow" w:cs="Arial"/>
                <w:b/>
              </w:rPr>
              <w:t xml:space="preserve">Date:  </w:t>
            </w:r>
          </w:p>
        </w:tc>
        <w:tc>
          <w:tcPr>
            <w:tcW w:w="14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9F9202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60B100D6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79EEBB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C83F5F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633E545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</w:tr>
      <w:tr w:rsidR="002B2E88" w:rsidRPr="001C3C34" w14:paraId="7FBECBC5" w14:textId="77777777" w:rsidTr="00720FB3">
        <w:trPr>
          <w:trHeight w:val="170"/>
        </w:trPr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FE1B80E" w14:textId="77777777" w:rsidR="002B2E88" w:rsidRPr="001C3C34" w:rsidRDefault="002B2E88" w:rsidP="002B2E8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48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EBD4B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2A908F4F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D691DC" w14:textId="77777777" w:rsidR="002B2E88" w:rsidRPr="001C3C34" w:rsidRDefault="002B2E88" w:rsidP="002B2E8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A660D3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9DD742E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</w:tr>
      <w:tr w:rsidR="001B6B42" w:rsidRPr="001C3C34" w14:paraId="0631732A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559C3435" w14:textId="77777777" w:rsidR="001B6B42" w:rsidRPr="001C3C34" w:rsidRDefault="001B6B42" w:rsidP="002B2E88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Borrowing Rate:</w:t>
            </w:r>
          </w:p>
        </w:tc>
        <w:tc>
          <w:tcPr>
            <w:tcW w:w="14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8BC7F8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61835274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FF126C" w14:textId="77777777" w:rsidR="001B6B42" w:rsidRPr="001C3C34" w:rsidRDefault="001B6B42" w:rsidP="002B2E8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726A64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16837CD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</w:tr>
      <w:tr w:rsidR="00B7431A" w:rsidRPr="001C3C34" w14:paraId="4D8A0702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321BD4DF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48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234D8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65722765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5E414E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FC3198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707490B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</w:tr>
      <w:tr w:rsidR="00B57EBE" w:rsidRPr="001C3C34" w14:paraId="7F8733BA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433BB3AA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Maturity Date:</w:t>
            </w:r>
          </w:p>
        </w:tc>
        <w:tc>
          <w:tcPr>
            <w:tcW w:w="14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855B9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11AD99AA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ECC11C" w14:textId="77777777" w:rsidR="00B57EBE" w:rsidRPr="001C3C34" w:rsidRDefault="00B57EBE" w:rsidP="00DE741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B92B68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EC3259F" w14:textId="77777777" w:rsidR="00B57EBE" w:rsidRPr="001C3C34" w:rsidRDefault="00B57EBE" w:rsidP="00DE7410">
            <w:pPr>
              <w:rPr>
                <w:rFonts w:ascii="Arial Narrow" w:hAnsi="Arial Narrow" w:cs="Arial"/>
              </w:rPr>
            </w:pPr>
          </w:p>
        </w:tc>
      </w:tr>
      <w:tr w:rsidR="002B2E88" w:rsidRPr="001C3C34" w14:paraId="086A4830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0D86727" w14:textId="77777777" w:rsidR="002B2E88" w:rsidRPr="001C3C34" w:rsidRDefault="002B2E88" w:rsidP="002B2E8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481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F9EAF5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76B77DC9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86189FB" w14:textId="77777777" w:rsidR="002B2E88" w:rsidRPr="001C3C34" w:rsidRDefault="002B2E88" w:rsidP="002B2E8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F75174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AFC9EF1" w14:textId="77777777" w:rsidR="002B2E88" w:rsidRPr="001C3C34" w:rsidRDefault="002B2E88" w:rsidP="002B2E88">
            <w:pPr>
              <w:rPr>
                <w:rFonts w:ascii="Arial Narrow" w:hAnsi="Arial Narrow" w:cs="Arial"/>
              </w:rPr>
            </w:pPr>
          </w:p>
        </w:tc>
      </w:tr>
      <w:tr w:rsidR="001B6B42" w:rsidRPr="001C3C34" w14:paraId="2669381C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70601B99" w14:textId="77777777" w:rsidR="001B6B42" w:rsidRPr="001C3C34" w:rsidRDefault="001B6B42" w:rsidP="002B2E88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Termination Deadline:</w:t>
            </w:r>
          </w:p>
        </w:tc>
        <w:tc>
          <w:tcPr>
            <w:tcW w:w="14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0FA555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1D468553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7573A8" w14:textId="77777777" w:rsidR="001B6B42" w:rsidRPr="001C3C34" w:rsidRDefault="001B6B42" w:rsidP="002B2E8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E2B7D7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15B39BB5" w14:textId="77777777" w:rsidR="001B6B42" w:rsidRPr="001C3C34" w:rsidRDefault="001B6B42" w:rsidP="002B2E88">
            <w:pPr>
              <w:rPr>
                <w:rFonts w:ascii="Arial Narrow" w:hAnsi="Arial Narrow" w:cs="Arial"/>
              </w:rPr>
            </w:pPr>
          </w:p>
        </w:tc>
      </w:tr>
      <w:tr w:rsidR="00B7431A" w:rsidRPr="001C3C34" w14:paraId="4544A59D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D9A5D58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6691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5FBC446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76A579F5" w14:textId="77777777" w:rsidR="00B7431A" w:rsidRPr="001C3C34" w:rsidRDefault="00B7431A" w:rsidP="00DE7410">
            <w:pPr>
              <w:rPr>
                <w:rFonts w:ascii="Arial Narrow" w:hAnsi="Arial Narrow" w:cs="Arial"/>
              </w:rPr>
            </w:pPr>
          </w:p>
        </w:tc>
      </w:tr>
      <w:tr w:rsidR="00411980" w:rsidRPr="001C3C34" w14:paraId="0C29A66B" w14:textId="77777777" w:rsidTr="00720FB3">
        <w:tc>
          <w:tcPr>
            <w:tcW w:w="2299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75924A61" w14:textId="7B8ED131" w:rsidR="00411980" w:rsidRPr="001C3C34" w:rsidRDefault="00411980" w:rsidP="00411980">
            <w:pPr>
              <w:rPr>
                <w:rFonts w:ascii="Arial Narrow" w:hAnsi="Arial Narrow" w:cs="Arial"/>
                <w:b/>
              </w:rPr>
            </w:pPr>
            <w:r w:rsidRPr="001C3C34">
              <w:rPr>
                <w:rFonts w:ascii="Arial Narrow" w:hAnsi="Arial Narrow" w:cs="Arial"/>
                <w:b/>
              </w:rPr>
              <w:t>Loan No.:</w:t>
            </w:r>
          </w:p>
        </w:tc>
        <w:tc>
          <w:tcPr>
            <w:tcW w:w="148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C5CFC" w14:textId="77777777" w:rsidR="00411980" w:rsidRPr="001C3C34" w:rsidRDefault="00411980" w:rsidP="00411980">
            <w:pPr>
              <w:rPr>
                <w:rFonts w:ascii="Arial Narrow" w:hAnsi="Arial Narrow" w:cs="Arial"/>
              </w:rPr>
            </w:pP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</w:tcPr>
          <w:p w14:paraId="0EC7D8D6" w14:textId="77777777" w:rsidR="00411980" w:rsidRPr="001C3C34" w:rsidRDefault="00411980" w:rsidP="00411980">
            <w:pPr>
              <w:rPr>
                <w:rFonts w:ascii="Arial Narrow" w:hAnsi="Arial Narrow" w:cs="Arial"/>
              </w:rPr>
            </w:pPr>
          </w:p>
        </w:tc>
        <w:tc>
          <w:tcPr>
            <w:tcW w:w="166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D64071" w14:textId="77777777" w:rsidR="00411980" w:rsidRPr="001C3C34" w:rsidRDefault="00411980" w:rsidP="00411980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0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72F974" w14:textId="77777777" w:rsidR="00411980" w:rsidRPr="001C3C34" w:rsidRDefault="00411980" w:rsidP="00411980">
            <w:pPr>
              <w:rPr>
                <w:rFonts w:ascii="Arial Narrow" w:hAnsi="Arial Narrow" w:cs="Arial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ED8BF23" w14:textId="77777777" w:rsidR="00411980" w:rsidRPr="001C3C34" w:rsidRDefault="00411980" w:rsidP="00411980">
            <w:pPr>
              <w:rPr>
                <w:rFonts w:ascii="Arial Narrow" w:hAnsi="Arial Narrow" w:cs="Arial"/>
              </w:rPr>
            </w:pPr>
          </w:p>
        </w:tc>
      </w:tr>
      <w:tr w:rsidR="00C00482" w:rsidRPr="001C3C34" w14:paraId="4657333F" w14:textId="77777777" w:rsidTr="00720FB3">
        <w:trPr>
          <w:trHeight w:val="70"/>
        </w:trPr>
        <w:tc>
          <w:tcPr>
            <w:tcW w:w="2964" w:type="dxa"/>
            <w:gridSpan w:val="5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</w:tcPr>
          <w:p w14:paraId="34E1FE5C" w14:textId="77777777" w:rsidR="00C00482" w:rsidRPr="001C3C34" w:rsidRDefault="00C00482" w:rsidP="00DE7410">
            <w:pPr>
              <w:rPr>
                <w:rFonts w:ascii="Arial Narrow" w:hAnsi="Arial Narrow" w:cs="Arial"/>
              </w:rPr>
            </w:pPr>
          </w:p>
        </w:tc>
        <w:tc>
          <w:tcPr>
            <w:tcW w:w="7146" w:type="dxa"/>
            <w:gridSpan w:val="12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</w:tcPr>
          <w:p w14:paraId="5CE7DEB2" w14:textId="77777777" w:rsidR="00C00482" w:rsidRPr="001C3C34" w:rsidRDefault="00C00482" w:rsidP="00DE7410">
            <w:pPr>
              <w:rPr>
                <w:rFonts w:ascii="Arial Narrow" w:hAnsi="Arial Narrow" w:cs="Arial"/>
              </w:rPr>
            </w:pPr>
          </w:p>
        </w:tc>
      </w:tr>
    </w:tbl>
    <w:p w14:paraId="1A55D6E6" w14:textId="77777777" w:rsidR="00260B94" w:rsidRPr="001C3C34" w:rsidRDefault="00260B94" w:rsidP="001C3C34">
      <w:pPr>
        <w:rPr>
          <w:rFonts w:ascii="Arial Narrow" w:hAnsi="Arial Narrow"/>
        </w:rPr>
      </w:pPr>
    </w:p>
    <w:sectPr w:rsidR="00260B94" w:rsidRPr="001C3C34" w:rsidSect="000E2379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29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B5088" w14:textId="77777777" w:rsidR="0089380A" w:rsidRDefault="0089380A">
      <w:r>
        <w:separator/>
      </w:r>
    </w:p>
  </w:endnote>
  <w:endnote w:type="continuationSeparator" w:id="0">
    <w:p w14:paraId="30B2AD20" w14:textId="77777777" w:rsidR="0089380A" w:rsidRDefault="00893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271B1" w14:textId="2973283C" w:rsidR="005D550E" w:rsidRPr="00B133F7" w:rsidRDefault="005D550E">
    <w:pPr>
      <w:pStyle w:val="Footer"/>
      <w:rPr>
        <w:rFonts w:ascii="Arial" w:hAnsi="Arial" w:cs="Arial"/>
        <w:sz w:val="20"/>
        <w:szCs w:val="20"/>
      </w:rPr>
    </w:pPr>
    <w:r w:rsidRPr="00B133F7">
      <w:rPr>
        <w:rFonts w:ascii="Arial" w:hAnsi="Arial" w:cs="Arial"/>
        <w:sz w:val="20"/>
        <w:szCs w:val="20"/>
      </w:rPr>
      <w:t>Draft</w:t>
    </w:r>
    <w:r w:rsidRPr="00B133F7">
      <w:rPr>
        <w:rFonts w:ascii="Arial" w:hAnsi="Arial" w:cs="Arial"/>
        <w:sz w:val="20"/>
        <w:szCs w:val="20"/>
      </w:rPr>
      <w:tab/>
      <w:t xml:space="preserve">Page </w:t>
    </w:r>
    <w:r w:rsidRPr="00B133F7">
      <w:rPr>
        <w:rFonts w:ascii="Arial" w:hAnsi="Arial" w:cs="Arial"/>
        <w:sz w:val="20"/>
        <w:szCs w:val="20"/>
      </w:rPr>
      <w:fldChar w:fldCharType="begin"/>
    </w:r>
    <w:r w:rsidRPr="00B133F7">
      <w:rPr>
        <w:rFonts w:ascii="Arial" w:hAnsi="Arial" w:cs="Arial"/>
        <w:sz w:val="20"/>
        <w:szCs w:val="20"/>
      </w:rPr>
      <w:instrText xml:space="preserve"> PAGE </w:instrText>
    </w:r>
    <w:r w:rsidRPr="00B133F7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noProof/>
        <w:sz w:val="20"/>
        <w:szCs w:val="20"/>
      </w:rPr>
      <w:t>1</w:t>
    </w:r>
    <w:r w:rsidRPr="00B133F7">
      <w:rPr>
        <w:rFonts w:ascii="Arial" w:hAnsi="Arial" w:cs="Arial"/>
        <w:sz w:val="20"/>
        <w:szCs w:val="20"/>
      </w:rPr>
      <w:fldChar w:fldCharType="end"/>
    </w:r>
    <w:r w:rsidRPr="00B133F7">
      <w:rPr>
        <w:rFonts w:ascii="Arial" w:hAnsi="Arial" w:cs="Arial"/>
        <w:sz w:val="20"/>
        <w:szCs w:val="20"/>
      </w:rPr>
      <w:tab/>
    </w:r>
    <w:r w:rsidRPr="00B133F7">
      <w:rPr>
        <w:rFonts w:ascii="Arial" w:hAnsi="Arial" w:cs="Arial"/>
        <w:sz w:val="20"/>
        <w:szCs w:val="20"/>
      </w:rPr>
      <w:fldChar w:fldCharType="begin"/>
    </w:r>
    <w:r w:rsidRPr="00B133F7">
      <w:rPr>
        <w:rFonts w:ascii="Arial" w:hAnsi="Arial" w:cs="Arial"/>
        <w:sz w:val="20"/>
        <w:szCs w:val="20"/>
      </w:rPr>
      <w:instrText xml:space="preserve"> DATE \@ "M/d/yyyy" </w:instrText>
    </w:r>
    <w:r w:rsidRPr="00B133F7">
      <w:rPr>
        <w:rFonts w:ascii="Arial" w:hAnsi="Arial" w:cs="Arial"/>
        <w:sz w:val="20"/>
        <w:szCs w:val="20"/>
      </w:rPr>
      <w:fldChar w:fldCharType="separate"/>
    </w:r>
    <w:r w:rsidR="00376C75">
      <w:rPr>
        <w:rFonts w:ascii="Arial" w:hAnsi="Arial" w:cs="Arial"/>
        <w:noProof/>
        <w:sz w:val="20"/>
        <w:szCs w:val="20"/>
      </w:rPr>
      <w:t>4/4/2023</w:t>
    </w:r>
    <w:r w:rsidRPr="00B133F7">
      <w:rPr>
        <w:rFonts w:ascii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D423A" w14:textId="2EC43F00" w:rsidR="005D550E" w:rsidRPr="00D716AF" w:rsidRDefault="005D550E" w:rsidP="004F47C7">
    <w:pPr>
      <w:pStyle w:val="Footer"/>
      <w:rPr>
        <w:rFonts w:ascii="Garamond" w:hAnsi="Garamond"/>
      </w:rPr>
    </w:pPr>
    <w:r w:rsidRPr="00D716AF">
      <w:rPr>
        <w:rFonts w:ascii="Garamond" w:hAnsi="Garamond"/>
      </w:rPr>
      <w:tab/>
      <w:t>-</w:t>
    </w:r>
    <w:r w:rsidRPr="00D716AF">
      <w:rPr>
        <w:rStyle w:val="PageNumber"/>
        <w:rFonts w:ascii="Garamond" w:hAnsi="Garamond"/>
      </w:rPr>
      <w:fldChar w:fldCharType="begin"/>
    </w:r>
    <w:r w:rsidRPr="00D716AF">
      <w:rPr>
        <w:rStyle w:val="PageNumber"/>
        <w:rFonts w:ascii="Garamond" w:hAnsi="Garamond"/>
      </w:rPr>
      <w:instrText xml:space="preserve"> PAGE </w:instrText>
    </w:r>
    <w:r w:rsidRPr="00D716AF">
      <w:rPr>
        <w:rStyle w:val="PageNumber"/>
        <w:rFonts w:ascii="Garamond" w:hAnsi="Garamond"/>
      </w:rPr>
      <w:fldChar w:fldCharType="separate"/>
    </w:r>
    <w:r>
      <w:rPr>
        <w:rStyle w:val="PageNumber"/>
        <w:rFonts w:ascii="Garamond" w:hAnsi="Garamond"/>
        <w:noProof/>
      </w:rPr>
      <w:t>1</w:t>
    </w:r>
    <w:r w:rsidRPr="00D716AF">
      <w:rPr>
        <w:rStyle w:val="PageNumber"/>
        <w:rFonts w:ascii="Garamond" w:hAnsi="Garamond"/>
      </w:rPr>
      <w:fldChar w:fldCharType="end"/>
    </w:r>
    <w:r w:rsidRPr="00D716AF">
      <w:rPr>
        <w:rStyle w:val="PageNumber"/>
        <w:rFonts w:ascii="Garamond" w:hAnsi="Garamond"/>
      </w:rPr>
      <w:t>-</w:t>
    </w:r>
    <w:r w:rsidRPr="00D716AF">
      <w:rPr>
        <w:rStyle w:val="PageNumber"/>
        <w:rFonts w:ascii="Garamond" w:hAnsi="Garamond"/>
      </w:rPr>
      <w:tab/>
    </w:r>
    <w:r w:rsidRPr="00D716AF">
      <w:rPr>
        <w:rStyle w:val="PageNumber"/>
        <w:rFonts w:ascii="Garamond" w:hAnsi="Garamond"/>
      </w:rPr>
      <w:fldChar w:fldCharType="begin"/>
    </w:r>
    <w:r w:rsidRPr="00D716AF">
      <w:rPr>
        <w:rStyle w:val="PageNumber"/>
        <w:rFonts w:ascii="Garamond" w:hAnsi="Garamond"/>
      </w:rPr>
      <w:instrText xml:space="preserve"> DATE \@ "M/d/yyyy" </w:instrText>
    </w:r>
    <w:r w:rsidRPr="00D716AF">
      <w:rPr>
        <w:rStyle w:val="PageNumber"/>
        <w:rFonts w:ascii="Garamond" w:hAnsi="Garamond"/>
      </w:rPr>
      <w:fldChar w:fldCharType="separate"/>
    </w:r>
    <w:r w:rsidR="00376C75">
      <w:rPr>
        <w:rStyle w:val="PageNumber"/>
        <w:rFonts w:ascii="Garamond" w:hAnsi="Garamond"/>
        <w:noProof/>
      </w:rPr>
      <w:t>4/4/2023</w:t>
    </w:r>
    <w:r w:rsidRPr="00D716AF">
      <w:rPr>
        <w:rStyle w:val="PageNumber"/>
        <w:rFonts w:ascii="Garamond" w:hAnsi="Garamond"/>
      </w:rPr>
      <w:fldChar w:fldCharType="end"/>
    </w:r>
  </w:p>
  <w:p w14:paraId="55D27865" w14:textId="77777777" w:rsidR="005D550E" w:rsidRPr="004F47C7" w:rsidRDefault="005D550E" w:rsidP="004F47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877AA" w14:textId="77777777" w:rsidR="0089380A" w:rsidRDefault="0089380A">
      <w:r>
        <w:separator/>
      </w:r>
    </w:p>
  </w:footnote>
  <w:footnote w:type="continuationSeparator" w:id="0">
    <w:p w14:paraId="53194FF8" w14:textId="77777777" w:rsidR="0089380A" w:rsidRDefault="008938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1B2EB" w14:textId="77777777" w:rsidR="005D550E" w:rsidRDefault="00DD3A8B" w:rsidP="00477E96">
    <w:pPr>
      <w:pStyle w:val="Header"/>
      <w:ind w:hanging="720"/>
    </w:pPr>
    <w:r w:rsidRPr="0085739C">
      <w:rPr>
        <w:rFonts w:ascii="Arial" w:hAnsi="Arial" w:cs="Arial"/>
        <w:b/>
        <w:noProof/>
        <w:sz w:val="20"/>
        <w:szCs w:val="20"/>
      </w:rPr>
      <w:drawing>
        <wp:inline distT="0" distB="0" distL="0" distR="0" wp14:anchorId="4C628A4A" wp14:editId="7B60115F">
          <wp:extent cx="1038225" cy="666750"/>
          <wp:effectExtent l="0" t="0" r="0" b="0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22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60DFF" w14:textId="77777777" w:rsidR="005D550E" w:rsidRDefault="00DD3A8B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0" wp14:anchorId="2F875735" wp14:editId="76296318">
          <wp:simplePos x="0" y="0"/>
          <wp:positionH relativeFrom="column">
            <wp:posOffset>-667385</wp:posOffset>
          </wp:positionH>
          <wp:positionV relativeFrom="page">
            <wp:posOffset>457200</wp:posOffset>
          </wp:positionV>
          <wp:extent cx="2533015" cy="548640"/>
          <wp:effectExtent l="0" t="0" r="0" b="0"/>
          <wp:wrapTopAndBottom/>
          <wp:docPr id="2" name="Picture 1" descr="Dome Logo Black Left 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me Logo Black Left 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01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356BC"/>
    <w:multiLevelType w:val="hybridMultilevel"/>
    <w:tmpl w:val="52E20ED4"/>
    <w:lvl w:ilvl="0" w:tplc="7B9444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E05DD"/>
    <w:multiLevelType w:val="hybridMultilevel"/>
    <w:tmpl w:val="EF4E17B6"/>
    <w:lvl w:ilvl="0" w:tplc="0D003F6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767FC8"/>
    <w:multiLevelType w:val="hybridMultilevel"/>
    <w:tmpl w:val="C08EBF56"/>
    <w:lvl w:ilvl="0" w:tplc="7B9444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7DA158EA"/>
    <w:multiLevelType w:val="hybridMultilevel"/>
    <w:tmpl w:val="C1E615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79652852">
    <w:abstractNumId w:val="2"/>
  </w:num>
  <w:num w:numId="2" w16cid:durableId="1242327443">
    <w:abstractNumId w:val="3"/>
  </w:num>
  <w:num w:numId="3" w16cid:durableId="32197318">
    <w:abstractNumId w:val="0"/>
  </w:num>
  <w:num w:numId="4" w16cid:durableId="1146049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TE1MTO0NDcwN7FQ0lEKTi0uzszPAykwrAUAlhLysCwAAAA="/>
  </w:docVars>
  <w:rsids>
    <w:rsidRoot w:val="00424AFB"/>
    <w:rsid w:val="00014A36"/>
    <w:rsid w:val="0002320A"/>
    <w:rsid w:val="00037238"/>
    <w:rsid w:val="00081F12"/>
    <w:rsid w:val="000E1407"/>
    <w:rsid w:val="000E2379"/>
    <w:rsid w:val="000E2B92"/>
    <w:rsid w:val="00115842"/>
    <w:rsid w:val="00135525"/>
    <w:rsid w:val="00163C1D"/>
    <w:rsid w:val="0016542B"/>
    <w:rsid w:val="00167325"/>
    <w:rsid w:val="001B6B42"/>
    <w:rsid w:val="001C3C34"/>
    <w:rsid w:val="001F2D1F"/>
    <w:rsid w:val="00206A5F"/>
    <w:rsid w:val="002505DC"/>
    <w:rsid w:val="0025288A"/>
    <w:rsid w:val="00260B94"/>
    <w:rsid w:val="00286576"/>
    <w:rsid w:val="00294949"/>
    <w:rsid w:val="002B0A20"/>
    <w:rsid w:val="002B2E88"/>
    <w:rsid w:val="002B64FE"/>
    <w:rsid w:val="00376C75"/>
    <w:rsid w:val="003B350A"/>
    <w:rsid w:val="00411980"/>
    <w:rsid w:val="00424AFB"/>
    <w:rsid w:val="00477E96"/>
    <w:rsid w:val="004E2288"/>
    <w:rsid w:val="004F47C7"/>
    <w:rsid w:val="00521A59"/>
    <w:rsid w:val="00552887"/>
    <w:rsid w:val="005B07E2"/>
    <w:rsid w:val="005D550E"/>
    <w:rsid w:val="00606296"/>
    <w:rsid w:val="0061022C"/>
    <w:rsid w:val="0061681E"/>
    <w:rsid w:val="006323E4"/>
    <w:rsid w:val="006554B9"/>
    <w:rsid w:val="00656760"/>
    <w:rsid w:val="006A4FD5"/>
    <w:rsid w:val="006B4E7C"/>
    <w:rsid w:val="006F45A8"/>
    <w:rsid w:val="00720FB3"/>
    <w:rsid w:val="00725EEB"/>
    <w:rsid w:val="00727C21"/>
    <w:rsid w:val="007361C6"/>
    <w:rsid w:val="00767154"/>
    <w:rsid w:val="0085739C"/>
    <w:rsid w:val="008628A6"/>
    <w:rsid w:val="0089380A"/>
    <w:rsid w:val="00902A80"/>
    <w:rsid w:val="00970327"/>
    <w:rsid w:val="009A4ECD"/>
    <w:rsid w:val="009A6962"/>
    <w:rsid w:val="009B361F"/>
    <w:rsid w:val="009C12F1"/>
    <w:rsid w:val="00A24BD5"/>
    <w:rsid w:val="00A75CE9"/>
    <w:rsid w:val="00A8427D"/>
    <w:rsid w:val="00AE32EF"/>
    <w:rsid w:val="00AF6BC9"/>
    <w:rsid w:val="00B133F7"/>
    <w:rsid w:val="00B174AF"/>
    <w:rsid w:val="00B46C56"/>
    <w:rsid w:val="00B539A4"/>
    <w:rsid w:val="00B57EBE"/>
    <w:rsid w:val="00B7431A"/>
    <w:rsid w:val="00BB7E90"/>
    <w:rsid w:val="00BE328D"/>
    <w:rsid w:val="00C00482"/>
    <w:rsid w:val="00C46F17"/>
    <w:rsid w:val="00C53B71"/>
    <w:rsid w:val="00CC2D47"/>
    <w:rsid w:val="00CC5D22"/>
    <w:rsid w:val="00D16BA4"/>
    <w:rsid w:val="00D17DA5"/>
    <w:rsid w:val="00D3439A"/>
    <w:rsid w:val="00D524A6"/>
    <w:rsid w:val="00D56A1F"/>
    <w:rsid w:val="00D716AF"/>
    <w:rsid w:val="00DD3A8B"/>
    <w:rsid w:val="00DE7410"/>
    <w:rsid w:val="00DF2F5F"/>
    <w:rsid w:val="00E33017"/>
    <w:rsid w:val="00E91642"/>
    <w:rsid w:val="00EE307C"/>
    <w:rsid w:val="00F17A59"/>
    <w:rsid w:val="00F63486"/>
    <w:rsid w:val="00FE7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9CE23E"/>
  <w15:chartTrackingRefBased/>
  <w15:docId w15:val="{E50A445D-1508-4EA3-9195-2C9D01788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16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716A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716AF"/>
  </w:style>
  <w:style w:type="character" w:styleId="Hyperlink">
    <w:name w:val="Hyperlink"/>
    <w:rsid w:val="00B57EBE"/>
    <w:rPr>
      <w:color w:val="0000FF"/>
      <w:u w:val="single"/>
    </w:rPr>
  </w:style>
  <w:style w:type="paragraph" w:styleId="BodyText">
    <w:name w:val="Body Text"/>
    <w:basedOn w:val="Normal"/>
    <w:rsid w:val="00B57EBE"/>
    <w:pPr>
      <w:widowControl w:val="0"/>
      <w:autoSpaceDE w:val="0"/>
      <w:autoSpaceDN w:val="0"/>
      <w:adjustRightInd w:val="0"/>
      <w:spacing w:after="120"/>
    </w:pPr>
    <w:rPr>
      <w:rFonts w:ascii="Courier New" w:hAnsi="Courier New" w:cs="Courier New"/>
    </w:rPr>
  </w:style>
  <w:style w:type="table" w:styleId="TableGrid">
    <w:name w:val="Table Grid"/>
    <w:basedOn w:val="TableNormal"/>
    <w:rsid w:val="00B57E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528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5288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86576"/>
    <w:rPr>
      <w:sz w:val="24"/>
      <w:szCs w:val="24"/>
    </w:rPr>
  </w:style>
  <w:style w:type="character" w:styleId="FollowedHyperlink">
    <w:name w:val="FollowedHyperlink"/>
    <w:basedOn w:val="DefaultParagraphFont"/>
    <w:rsid w:val="00376C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fsuny.org/media/rfsuny/policies/ae_responsibility-losses_pol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33E44-A852-46CF-B798-D179899FF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Name</vt:lpstr>
    </vt:vector>
  </TitlesOfParts>
  <Company>The Research Foundation of SUNY</Company>
  <LinksUpToDate>false</LinksUpToDate>
  <CharactersWithSpaces>3169</CharactersWithSpaces>
  <SharedDoc>false</SharedDoc>
  <HLinks>
    <vt:vector size="6" baseType="variant">
      <vt:variant>
        <vt:i4>4194379</vt:i4>
      </vt:variant>
      <vt:variant>
        <vt:i4>0</vt:i4>
      </vt:variant>
      <vt:variant>
        <vt:i4>0</vt:i4>
      </vt:variant>
      <vt:variant>
        <vt:i4>5</vt:i4>
      </vt:variant>
      <vt:variant>
        <vt:lpwstr>http://epss.rfsuny.org/content/policies/mupol007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Name</dc:title>
  <dc:subject/>
  <dc:creator>pigael</dc:creator>
  <cp:keywords/>
  <cp:lastModifiedBy>Kenyon, Andrew</cp:lastModifiedBy>
  <cp:revision>3</cp:revision>
  <cp:lastPrinted>2016-05-23T12:52:00Z</cp:lastPrinted>
  <dcterms:created xsi:type="dcterms:W3CDTF">2023-03-28T19:37:00Z</dcterms:created>
  <dcterms:modified xsi:type="dcterms:W3CDTF">2023-04-04T19:53:00Z</dcterms:modified>
</cp:coreProperties>
</file>